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5881FC" w14:textId="3F6D3865" w:rsidR="007A2647" w:rsidRPr="006F3A25" w:rsidRDefault="007A2647" w:rsidP="006F3A25">
      <w:pPr>
        <w:spacing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ATA MANAGEMENT AND SHARING PLAN </w:t>
      </w:r>
      <w:r w:rsidR="004547FC">
        <w:rPr>
          <w:rFonts w:ascii="Arial" w:hAnsi="Arial" w:cs="Arial"/>
          <w:b/>
        </w:rPr>
        <w:t xml:space="preserve"> </w:t>
      </w:r>
      <w:r w:rsidR="008E7AD2">
        <w:rPr>
          <w:rStyle w:val="CommentReference"/>
        </w:rPr>
        <w:t xml:space="preserve"> </w:t>
      </w:r>
      <w:r w:rsidR="00083DD9">
        <w:rPr>
          <w:rFonts w:ascii="Arial" w:hAnsi="Arial" w:cs="Arial"/>
          <w:b/>
        </w:rPr>
        <w:tab/>
      </w:r>
    </w:p>
    <w:p w14:paraId="3E7F7BBC" w14:textId="05D12428" w:rsidR="007A2647" w:rsidRPr="007A2647" w:rsidRDefault="0068644F" w:rsidP="006F3A25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 xml:space="preserve">Element I. </w:t>
      </w:r>
      <w:r w:rsidR="007A2647" w:rsidRPr="007A2647">
        <w:rPr>
          <w:rFonts w:ascii="Arial" w:hAnsi="Arial" w:cs="Arial"/>
          <w:b/>
          <w:bCs/>
          <w:color w:val="000000"/>
          <w:u w:val="single"/>
        </w:rPr>
        <w:t xml:space="preserve">Data Type </w:t>
      </w:r>
    </w:p>
    <w:p w14:paraId="4BB87A6A" w14:textId="77777777" w:rsidR="0068644F" w:rsidRPr="0068644F" w:rsidRDefault="0068644F" w:rsidP="006F3A25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color w:val="000000"/>
        </w:rPr>
        <w:t xml:space="preserve">A. </w:t>
      </w:r>
      <w:r w:rsidR="007A2647" w:rsidRPr="001674E3">
        <w:rPr>
          <w:rFonts w:ascii="Arial" w:hAnsi="Arial" w:cs="Arial"/>
          <w:b/>
          <w:bCs/>
          <w:color w:val="000000"/>
        </w:rPr>
        <w:t>Types and amount of scientific data expected to be generated in the project</w:t>
      </w:r>
      <w:r w:rsidR="001674E3" w:rsidRPr="001674E3">
        <w:rPr>
          <w:rFonts w:ascii="Arial" w:hAnsi="Arial" w:cs="Arial"/>
          <w:b/>
          <w:bCs/>
          <w:color w:val="000000"/>
        </w:rPr>
        <w:t xml:space="preserve"> </w:t>
      </w:r>
    </w:p>
    <w:p w14:paraId="4102B38D" w14:textId="4FCC37D3" w:rsidR="0068644F" w:rsidRDefault="0068644F" w:rsidP="006F3A25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  <w:r w:rsidRPr="001674E3">
        <w:rPr>
          <w:rFonts w:ascii="Arial" w:hAnsi="Arial" w:cs="Arial"/>
        </w:rPr>
        <w:t xml:space="preserve">Data generated in this </w:t>
      </w:r>
      <w:r w:rsidR="00517BEB" w:rsidRPr="00517BEB">
        <w:rPr>
          <w:rFonts w:ascii="Arial" w:hAnsi="Arial" w:cs="Arial"/>
          <w:highlight w:val="yellow"/>
        </w:rPr>
        <w:t>X</w:t>
      </w:r>
      <w:r w:rsidRPr="001674E3">
        <w:rPr>
          <w:rFonts w:ascii="Arial" w:hAnsi="Arial" w:cs="Arial"/>
        </w:rPr>
        <w:t xml:space="preserve"> will include data from </w:t>
      </w:r>
      <w:r w:rsidR="00517BEB" w:rsidRPr="00517BEB">
        <w:rPr>
          <w:rFonts w:ascii="Arial" w:hAnsi="Arial" w:cs="Arial"/>
          <w:highlight w:val="yellow"/>
        </w:rPr>
        <w:t>…</w:t>
      </w:r>
      <w:r w:rsidR="00376410">
        <w:rPr>
          <w:rFonts w:ascii="Arial" w:hAnsi="Arial" w:cs="Arial"/>
        </w:rPr>
        <w:t xml:space="preserve"> as well as </w:t>
      </w:r>
      <w:r w:rsidR="00376410" w:rsidRPr="001674E3">
        <w:rPr>
          <w:rFonts w:ascii="Arial" w:hAnsi="Arial" w:cs="Arial"/>
        </w:rPr>
        <w:t>associated metadata</w:t>
      </w:r>
      <w:r w:rsidRPr="001674E3">
        <w:rPr>
          <w:rFonts w:ascii="Arial" w:hAnsi="Arial" w:cs="Arial"/>
        </w:rPr>
        <w:t xml:space="preserve">. </w:t>
      </w:r>
    </w:p>
    <w:p w14:paraId="2810DCD7" w14:textId="55E85F3C" w:rsidR="0068644F" w:rsidRPr="008044E7" w:rsidRDefault="0068644F" w:rsidP="006F3A25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</w:rPr>
      </w:pPr>
      <w:r w:rsidRPr="008044E7">
        <w:rPr>
          <w:rFonts w:ascii="Arial" w:hAnsi="Arial" w:cs="Arial"/>
          <w:b/>
        </w:rPr>
        <w:t>Project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2647"/>
        <w:gridCol w:w="2669"/>
        <w:gridCol w:w="2689"/>
      </w:tblGrid>
      <w:tr w:rsidR="004E53B2" w14:paraId="540094F2" w14:textId="77777777" w:rsidTr="009C3397">
        <w:tc>
          <w:tcPr>
            <w:tcW w:w="2785" w:type="dxa"/>
          </w:tcPr>
          <w:p w14:paraId="6316BA59" w14:textId="3558D775" w:rsidR="004E53B2" w:rsidRPr="004E53B2" w:rsidRDefault="004E53B2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Type</w:t>
            </w:r>
          </w:p>
        </w:tc>
        <w:tc>
          <w:tcPr>
            <w:tcW w:w="2647" w:type="dxa"/>
          </w:tcPr>
          <w:p w14:paraId="79F7CD7B" w14:textId="515B0F29" w:rsidR="004E53B2" w:rsidRPr="004E53B2" w:rsidRDefault="004E53B2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Species</w:t>
            </w:r>
          </w:p>
        </w:tc>
        <w:tc>
          <w:tcPr>
            <w:tcW w:w="2669" w:type="dxa"/>
          </w:tcPr>
          <w:p w14:paraId="3292F021" w14:textId="3CA04578" w:rsidR="004E53B2" w:rsidRPr="004E53B2" w:rsidRDefault="004E53B2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Platform/Source</w:t>
            </w:r>
          </w:p>
        </w:tc>
        <w:tc>
          <w:tcPr>
            <w:tcW w:w="2689" w:type="dxa"/>
          </w:tcPr>
          <w:p w14:paraId="4A12F2FC" w14:textId="7EC20F50" w:rsidR="004E53B2" w:rsidRPr="004E53B2" w:rsidRDefault="004E53B2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Amount</w:t>
            </w:r>
          </w:p>
        </w:tc>
      </w:tr>
      <w:tr w:rsidR="004E53B2" w14:paraId="5DDD4DB9" w14:textId="77777777" w:rsidTr="009C3397">
        <w:tc>
          <w:tcPr>
            <w:tcW w:w="2785" w:type="dxa"/>
          </w:tcPr>
          <w:p w14:paraId="355EFB3B" w14:textId="33C94B6D" w:rsidR="004E53B2" w:rsidRDefault="004E53B2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47" w:type="dxa"/>
          </w:tcPr>
          <w:p w14:paraId="17D8CED1" w14:textId="2364D659" w:rsidR="004E53B2" w:rsidRDefault="004E53B2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69" w:type="dxa"/>
          </w:tcPr>
          <w:p w14:paraId="7382ED3B" w14:textId="1ED0B739" w:rsidR="004E53B2" w:rsidRDefault="004E53B2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89" w:type="dxa"/>
          </w:tcPr>
          <w:p w14:paraId="00D3F150" w14:textId="189534B5" w:rsidR="004E53B2" w:rsidRDefault="004E53B2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B82D14" w14:paraId="290FA894" w14:textId="77777777" w:rsidTr="009C3397">
        <w:tc>
          <w:tcPr>
            <w:tcW w:w="2785" w:type="dxa"/>
          </w:tcPr>
          <w:p w14:paraId="0DFB8CE0" w14:textId="14D47D53" w:rsidR="00B82D14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47" w:type="dxa"/>
          </w:tcPr>
          <w:p w14:paraId="06582414" w14:textId="5121B2C8" w:rsidR="00B82D14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69" w:type="dxa"/>
          </w:tcPr>
          <w:p w14:paraId="7E6CB74D" w14:textId="0BB59BAB" w:rsidR="00B82D14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89" w:type="dxa"/>
          </w:tcPr>
          <w:p w14:paraId="2BC11357" w14:textId="68868552" w:rsidR="00B82D14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B82D14" w14:paraId="5828930A" w14:textId="77777777" w:rsidTr="009C3397">
        <w:tc>
          <w:tcPr>
            <w:tcW w:w="2785" w:type="dxa"/>
          </w:tcPr>
          <w:p w14:paraId="060F79E6" w14:textId="202E4C71" w:rsidR="00B82D14" w:rsidRPr="00BF675F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47" w:type="dxa"/>
          </w:tcPr>
          <w:p w14:paraId="1AC42E7F" w14:textId="748B544F" w:rsidR="00B82D14" w:rsidRPr="00E84FA3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69" w:type="dxa"/>
          </w:tcPr>
          <w:p w14:paraId="73386B9E" w14:textId="2B5B9C63" w:rsidR="00B82D14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89" w:type="dxa"/>
          </w:tcPr>
          <w:p w14:paraId="5685700D" w14:textId="36D88463" w:rsidR="00B82D14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B82D14" w14:paraId="7FAAFE59" w14:textId="77777777" w:rsidTr="009C3397">
        <w:tc>
          <w:tcPr>
            <w:tcW w:w="2785" w:type="dxa"/>
          </w:tcPr>
          <w:p w14:paraId="30B76439" w14:textId="0C75B87B" w:rsidR="00B82D14" w:rsidRPr="005319A0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647" w:type="dxa"/>
          </w:tcPr>
          <w:p w14:paraId="068C9DF3" w14:textId="4E82D6C2" w:rsidR="00B82D14" w:rsidRPr="005319A0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669" w:type="dxa"/>
          </w:tcPr>
          <w:p w14:paraId="5B943271" w14:textId="059F6218" w:rsidR="00B82D14" w:rsidRPr="005319A0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689" w:type="dxa"/>
          </w:tcPr>
          <w:p w14:paraId="5F5FF79C" w14:textId="2B375AB3" w:rsidR="00B82D14" w:rsidRPr="005319A0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B82D14" w14:paraId="77545A41" w14:textId="77777777" w:rsidTr="009C3397">
        <w:tc>
          <w:tcPr>
            <w:tcW w:w="2785" w:type="dxa"/>
          </w:tcPr>
          <w:p w14:paraId="0F0EAA29" w14:textId="1349F292" w:rsidR="00B82D14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47" w:type="dxa"/>
          </w:tcPr>
          <w:p w14:paraId="40A28F95" w14:textId="1DA30D82" w:rsidR="00B82D14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69" w:type="dxa"/>
          </w:tcPr>
          <w:p w14:paraId="376B12CF" w14:textId="0E6040CF" w:rsidR="00B82D14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89" w:type="dxa"/>
          </w:tcPr>
          <w:p w14:paraId="21BD5436" w14:textId="1B32FEA8" w:rsidR="00B82D14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B82D14" w14:paraId="7AFEC152" w14:textId="77777777" w:rsidTr="009C3397">
        <w:tc>
          <w:tcPr>
            <w:tcW w:w="2785" w:type="dxa"/>
          </w:tcPr>
          <w:p w14:paraId="7BA8CE21" w14:textId="0D7DE129" w:rsidR="00B82D14" w:rsidRPr="005E02FA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647" w:type="dxa"/>
          </w:tcPr>
          <w:p w14:paraId="15F8B490" w14:textId="3B38CF84" w:rsidR="00B82D14" w:rsidRPr="005E02FA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669" w:type="dxa"/>
          </w:tcPr>
          <w:p w14:paraId="0133B36F" w14:textId="64195759" w:rsidR="00B82D14" w:rsidRPr="005E02FA" w:rsidRDefault="00B82D14" w:rsidP="006F3A25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689" w:type="dxa"/>
          </w:tcPr>
          <w:p w14:paraId="377768DD" w14:textId="16EB8350" w:rsidR="00B82D14" w:rsidRPr="005E02FA" w:rsidRDefault="00B82D14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08FB93D6" w14:textId="271DABEB" w:rsidR="004E53B2" w:rsidRDefault="004E53B2" w:rsidP="006F3A2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7F36942C" w14:textId="2DBE6E54" w:rsidR="0068644F" w:rsidRPr="00797FAA" w:rsidRDefault="0068644F" w:rsidP="006F3A25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</w:rPr>
      </w:pPr>
      <w:r w:rsidRPr="00797FAA">
        <w:rPr>
          <w:rFonts w:ascii="Arial" w:hAnsi="Arial" w:cs="Arial"/>
          <w:b/>
        </w:rPr>
        <w:t>Project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8044E7" w14:paraId="77E5C792" w14:textId="77777777" w:rsidTr="00592988">
        <w:tc>
          <w:tcPr>
            <w:tcW w:w="2697" w:type="dxa"/>
          </w:tcPr>
          <w:p w14:paraId="0272559A" w14:textId="77777777" w:rsidR="008044E7" w:rsidRPr="004E53B2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Type</w:t>
            </w:r>
          </w:p>
        </w:tc>
        <w:tc>
          <w:tcPr>
            <w:tcW w:w="2697" w:type="dxa"/>
          </w:tcPr>
          <w:p w14:paraId="774AA02D" w14:textId="77777777" w:rsidR="008044E7" w:rsidRPr="004E53B2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Species</w:t>
            </w:r>
          </w:p>
        </w:tc>
        <w:tc>
          <w:tcPr>
            <w:tcW w:w="2698" w:type="dxa"/>
          </w:tcPr>
          <w:p w14:paraId="04EFD723" w14:textId="77777777" w:rsidR="008044E7" w:rsidRPr="004E53B2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Platform/Source</w:t>
            </w:r>
          </w:p>
        </w:tc>
        <w:tc>
          <w:tcPr>
            <w:tcW w:w="2698" w:type="dxa"/>
          </w:tcPr>
          <w:p w14:paraId="001D1CC8" w14:textId="77777777" w:rsidR="008044E7" w:rsidRPr="004E53B2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Amount</w:t>
            </w:r>
          </w:p>
        </w:tc>
      </w:tr>
      <w:tr w:rsidR="008044E7" w14:paraId="2D3AB94B" w14:textId="77777777" w:rsidTr="00592988">
        <w:tc>
          <w:tcPr>
            <w:tcW w:w="2697" w:type="dxa"/>
          </w:tcPr>
          <w:p w14:paraId="45261E9B" w14:textId="11378551" w:rsidR="008044E7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7" w:type="dxa"/>
          </w:tcPr>
          <w:p w14:paraId="6270FE31" w14:textId="6F61AD05" w:rsidR="008044E7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23D48E7F" w14:textId="2191BF39" w:rsidR="008044E7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2C6B58CF" w14:textId="31338C15" w:rsidR="008044E7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8044E7" w14:paraId="5EF69F67" w14:textId="77777777" w:rsidTr="00592988">
        <w:tc>
          <w:tcPr>
            <w:tcW w:w="2697" w:type="dxa"/>
          </w:tcPr>
          <w:p w14:paraId="40E33FA6" w14:textId="592BFCBC" w:rsidR="008044E7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7" w:type="dxa"/>
          </w:tcPr>
          <w:p w14:paraId="690D8F21" w14:textId="1387BB60" w:rsidR="008044E7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4838DE4C" w14:textId="5FD8998E" w:rsidR="008044E7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48B4E65F" w14:textId="1A022881" w:rsidR="008044E7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0D0C51" w14:paraId="4D38B43E" w14:textId="77777777" w:rsidTr="00592988">
        <w:tc>
          <w:tcPr>
            <w:tcW w:w="2697" w:type="dxa"/>
          </w:tcPr>
          <w:p w14:paraId="364E2AE7" w14:textId="716B23BD" w:rsidR="000D0C51" w:rsidRDefault="000D0C51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7" w:type="dxa"/>
          </w:tcPr>
          <w:p w14:paraId="6FD0BCC0" w14:textId="1E1D9F0B" w:rsidR="000D0C51" w:rsidRDefault="000D0C51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35E613FA" w14:textId="0FDCA11D" w:rsidR="000D0C51" w:rsidRDefault="000D0C51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56992BF8" w14:textId="078B8E3E" w:rsidR="000D0C51" w:rsidRDefault="000D0C51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0D0C51" w14:paraId="362644ED" w14:textId="77777777" w:rsidTr="00592988">
        <w:tc>
          <w:tcPr>
            <w:tcW w:w="2697" w:type="dxa"/>
          </w:tcPr>
          <w:p w14:paraId="280117E1" w14:textId="6613412A" w:rsidR="000D0C51" w:rsidRDefault="000D0C51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7" w:type="dxa"/>
          </w:tcPr>
          <w:p w14:paraId="4CFDCCF5" w14:textId="1F2B9581" w:rsidR="000D0C51" w:rsidRDefault="000D0C51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3FACB203" w14:textId="5AE85C58" w:rsidR="000D0C51" w:rsidRDefault="000D0C51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5F360337" w14:textId="3646F316" w:rsidR="000D0C51" w:rsidRDefault="000D0C51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0D0C51" w14:paraId="5CFF5E74" w14:textId="77777777" w:rsidTr="00592988">
        <w:tc>
          <w:tcPr>
            <w:tcW w:w="2697" w:type="dxa"/>
          </w:tcPr>
          <w:p w14:paraId="516D9B1B" w14:textId="65C69710" w:rsidR="000D0C51" w:rsidRDefault="000D0C51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7" w:type="dxa"/>
          </w:tcPr>
          <w:p w14:paraId="74E444D4" w14:textId="0C59A2C8" w:rsidR="000D0C51" w:rsidRDefault="000D0C51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74317A0A" w14:textId="26C5C66A" w:rsidR="000D0C51" w:rsidRDefault="000D0C51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2923C9BF" w14:textId="0BB7D728" w:rsidR="000D0C51" w:rsidRDefault="000D0C51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</w:tbl>
    <w:p w14:paraId="04717A46" w14:textId="77777777" w:rsidR="008044E7" w:rsidRDefault="008044E7" w:rsidP="006F3A25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41E4EB3E" w14:textId="106C811C" w:rsidR="0068644F" w:rsidRPr="005319A0" w:rsidRDefault="0068644F" w:rsidP="006F3A25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color w:val="000000" w:themeColor="text1"/>
        </w:rPr>
      </w:pPr>
      <w:r w:rsidRPr="005319A0">
        <w:rPr>
          <w:rFonts w:ascii="Arial" w:hAnsi="Arial" w:cs="Arial"/>
          <w:b/>
          <w:color w:val="000000" w:themeColor="text1"/>
        </w:rPr>
        <w:t>Project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260"/>
        <w:gridCol w:w="2700"/>
        <w:gridCol w:w="4405"/>
      </w:tblGrid>
      <w:tr w:rsidR="008044E7" w14:paraId="495E4D32" w14:textId="77777777" w:rsidTr="00943FBF">
        <w:tc>
          <w:tcPr>
            <w:tcW w:w="2425" w:type="dxa"/>
          </w:tcPr>
          <w:p w14:paraId="342AAFA8" w14:textId="77777777" w:rsidR="008044E7" w:rsidRPr="004E53B2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Type</w:t>
            </w:r>
          </w:p>
        </w:tc>
        <w:tc>
          <w:tcPr>
            <w:tcW w:w="1260" w:type="dxa"/>
          </w:tcPr>
          <w:p w14:paraId="64A18543" w14:textId="77777777" w:rsidR="008044E7" w:rsidRPr="004E53B2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Species</w:t>
            </w:r>
          </w:p>
        </w:tc>
        <w:tc>
          <w:tcPr>
            <w:tcW w:w="2700" w:type="dxa"/>
          </w:tcPr>
          <w:p w14:paraId="23825540" w14:textId="77777777" w:rsidR="008044E7" w:rsidRPr="004E53B2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Platform/Source</w:t>
            </w:r>
          </w:p>
        </w:tc>
        <w:tc>
          <w:tcPr>
            <w:tcW w:w="4405" w:type="dxa"/>
          </w:tcPr>
          <w:p w14:paraId="5A0D4008" w14:textId="77777777" w:rsidR="008044E7" w:rsidRPr="004E53B2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Amount</w:t>
            </w:r>
          </w:p>
        </w:tc>
      </w:tr>
      <w:tr w:rsidR="008044E7" w14:paraId="653CD744" w14:textId="77777777" w:rsidTr="00943FBF">
        <w:tc>
          <w:tcPr>
            <w:tcW w:w="2425" w:type="dxa"/>
          </w:tcPr>
          <w:p w14:paraId="41C44C48" w14:textId="769D9FD8" w:rsidR="008044E7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22AF4D2F" w14:textId="7B3D3816" w:rsidR="008044E7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3A30D48C" w14:textId="674272DB" w:rsidR="008044E7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E56DBD8" w14:textId="0E9E3ACD" w:rsidR="008044E7" w:rsidRDefault="008044E7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8552CC" w14:paraId="427E68CE" w14:textId="77777777" w:rsidTr="00943FBF">
        <w:tc>
          <w:tcPr>
            <w:tcW w:w="2425" w:type="dxa"/>
          </w:tcPr>
          <w:p w14:paraId="1C6B1AF7" w14:textId="24796836" w:rsidR="008552CC" w:rsidRPr="00BF675F" w:rsidRDefault="008552CC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53F64381" w14:textId="2BBD9E94" w:rsidR="008552CC" w:rsidRDefault="008552CC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29889A89" w14:textId="5930446B" w:rsidR="008552CC" w:rsidRDefault="008552CC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89D381B" w14:textId="180A2B6A" w:rsidR="008552CC" w:rsidRDefault="008552CC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8552CC" w14:paraId="26021370" w14:textId="77777777" w:rsidTr="00943FBF">
        <w:tc>
          <w:tcPr>
            <w:tcW w:w="2425" w:type="dxa"/>
          </w:tcPr>
          <w:p w14:paraId="756B0CD2" w14:textId="6E3394AC" w:rsidR="008552CC" w:rsidRPr="00BF675F" w:rsidRDefault="008552CC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26D7D159" w14:textId="1777E908" w:rsidR="008552CC" w:rsidRDefault="008552CC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4086FCF4" w14:textId="68EE4271" w:rsidR="008552CC" w:rsidRDefault="008552CC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15A2EA45" w14:textId="609FAE4A" w:rsidR="008552CC" w:rsidRDefault="008552CC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08366C" w14:paraId="428F2003" w14:textId="77777777" w:rsidTr="00943FBF">
        <w:tc>
          <w:tcPr>
            <w:tcW w:w="2425" w:type="dxa"/>
          </w:tcPr>
          <w:p w14:paraId="483ECB0A" w14:textId="3532AD3E" w:rsidR="0008366C" w:rsidRPr="00BF675F" w:rsidRDefault="0008366C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2C001F24" w14:textId="54D61D66" w:rsidR="0008366C" w:rsidRDefault="0008366C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1BB7801F" w14:textId="3C6DA169" w:rsidR="0008366C" w:rsidRDefault="0008366C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9BAE925" w14:textId="4BDB703D" w:rsidR="006F038E" w:rsidRDefault="006F038E" w:rsidP="005E02FA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</w:tbl>
    <w:p w14:paraId="2DA1D30F" w14:textId="77777777" w:rsidR="008044E7" w:rsidRDefault="008044E7" w:rsidP="006F3A25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4E8F4FE3" w14:textId="53A14216" w:rsidR="0068644F" w:rsidRDefault="00517BEB" w:rsidP="006F3A25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x</w:t>
      </w:r>
      <w:r w:rsidR="0068644F" w:rsidRPr="00797FAA">
        <w:rPr>
          <w:rFonts w:ascii="Arial" w:hAnsi="Arial" w:cs="Arial"/>
          <w:b/>
        </w:rPr>
        <w:t xml:space="preserve"> Core</w:t>
      </w:r>
      <w:r w:rsidR="002B45F4">
        <w:rPr>
          <w:rFonts w:ascii="Arial" w:hAnsi="Arial" w:cs="Arial"/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BA78CB" w14:paraId="286F20E9" w14:textId="77777777" w:rsidTr="00BA78CB">
        <w:tc>
          <w:tcPr>
            <w:tcW w:w="2697" w:type="dxa"/>
          </w:tcPr>
          <w:p w14:paraId="3E421E21" w14:textId="77777777" w:rsidR="00BA78CB" w:rsidRPr="004E53B2" w:rsidRDefault="00BA78CB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Type</w:t>
            </w:r>
          </w:p>
        </w:tc>
        <w:tc>
          <w:tcPr>
            <w:tcW w:w="2697" w:type="dxa"/>
          </w:tcPr>
          <w:p w14:paraId="098AB654" w14:textId="77777777" w:rsidR="00BA78CB" w:rsidRPr="004E53B2" w:rsidRDefault="00BA78CB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Species</w:t>
            </w:r>
          </w:p>
        </w:tc>
        <w:tc>
          <w:tcPr>
            <w:tcW w:w="2698" w:type="dxa"/>
          </w:tcPr>
          <w:p w14:paraId="29815BEE" w14:textId="77777777" w:rsidR="00BA78CB" w:rsidRPr="004E53B2" w:rsidRDefault="00BA78CB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Platform/Source</w:t>
            </w:r>
          </w:p>
        </w:tc>
        <w:tc>
          <w:tcPr>
            <w:tcW w:w="2698" w:type="dxa"/>
          </w:tcPr>
          <w:p w14:paraId="62B081C4" w14:textId="77777777" w:rsidR="00BA78CB" w:rsidRPr="004E53B2" w:rsidRDefault="00BA78CB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b/>
              </w:rPr>
            </w:pPr>
            <w:r w:rsidRPr="004E53B2">
              <w:rPr>
                <w:rFonts w:ascii="Arial" w:hAnsi="Arial" w:cs="Arial"/>
                <w:b/>
              </w:rPr>
              <w:t>Amount</w:t>
            </w:r>
          </w:p>
        </w:tc>
      </w:tr>
      <w:tr w:rsidR="00BA78CB" w14:paraId="28C956A0" w14:textId="77777777" w:rsidTr="00BA78CB">
        <w:tc>
          <w:tcPr>
            <w:tcW w:w="2697" w:type="dxa"/>
          </w:tcPr>
          <w:p w14:paraId="4A4E42EA" w14:textId="52729F1C" w:rsidR="00BA78CB" w:rsidRDefault="00BA78CB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7" w:type="dxa"/>
          </w:tcPr>
          <w:p w14:paraId="3769F4A8" w14:textId="271E5A15" w:rsidR="00BA78CB" w:rsidRDefault="00BA78CB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76DBAF37" w14:textId="4AAB4261" w:rsidR="00BA78CB" w:rsidRDefault="00BA78CB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64DDB72E" w14:textId="6C711E7B" w:rsidR="00BA78CB" w:rsidRDefault="00BA78CB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BA78CB" w14:paraId="0BBD303E" w14:textId="77777777" w:rsidTr="00BA78CB">
        <w:tc>
          <w:tcPr>
            <w:tcW w:w="2697" w:type="dxa"/>
          </w:tcPr>
          <w:p w14:paraId="4F0CF5B7" w14:textId="68705C56" w:rsidR="00BA78CB" w:rsidDel="009A2E0A" w:rsidRDefault="00BA78CB" w:rsidP="006F3A25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7" w:type="dxa"/>
          </w:tcPr>
          <w:p w14:paraId="3F3B5329" w14:textId="4AEFB144" w:rsidR="00BA78CB" w:rsidRDefault="00BA78CB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61F21207" w14:textId="760C24E1" w:rsidR="00BA78CB" w:rsidRDefault="00BA78CB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1EAA70FC" w14:textId="124ED9F4" w:rsidR="00BA78CB" w:rsidRDefault="00BA78CB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BA78CB" w14:paraId="7957A30C" w14:textId="77777777" w:rsidTr="00BA78CB">
        <w:tc>
          <w:tcPr>
            <w:tcW w:w="2697" w:type="dxa"/>
          </w:tcPr>
          <w:p w14:paraId="73F072F1" w14:textId="7E5A8BCA" w:rsidR="00BA78CB" w:rsidRDefault="00BA78CB" w:rsidP="006F3A25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7" w:type="dxa"/>
          </w:tcPr>
          <w:p w14:paraId="6A767F22" w14:textId="2368964B" w:rsidR="00BA78CB" w:rsidRDefault="00BA78CB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5EF837A8" w14:textId="5FFA6103" w:rsidR="00BA78CB" w:rsidRDefault="00BA78CB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737C0EFB" w14:textId="399338E4" w:rsidR="00BA78CB" w:rsidRDefault="00BA78CB" w:rsidP="006F3A2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D2675A" w14:paraId="6F890131" w14:textId="77777777" w:rsidTr="00BA78CB">
        <w:tc>
          <w:tcPr>
            <w:tcW w:w="2697" w:type="dxa"/>
          </w:tcPr>
          <w:p w14:paraId="78E1CAAB" w14:textId="1EAB418F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7" w:type="dxa"/>
          </w:tcPr>
          <w:p w14:paraId="0928F151" w14:textId="629C3BB4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02BE792F" w14:textId="2A538EDB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603BC1DC" w14:textId="72B1CEB3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D2675A" w14:paraId="0E6BE9A1" w14:textId="77777777" w:rsidTr="00BA78CB">
        <w:tc>
          <w:tcPr>
            <w:tcW w:w="2697" w:type="dxa"/>
          </w:tcPr>
          <w:p w14:paraId="32170AE8" w14:textId="43038B8C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7" w:type="dxa"/>
          </w:tcPr>
          <w:p w14:paraId="390A3063" w14:textId="7835CCED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56EF1217" w14:textId="0ABC6330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2C95EB2D" w14:textId="2AFEC445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D2675A" w14:paraId="0329BE61" w14:textId="77777777" w:rsidTr="00BA78CB">
        <w:tc>
          <w:tcPr>
            <w:tcW w:w="2697" w:type="dxa"/>
          </w:tcPr>
          <w:p w14:paraId="5CEE7584" w14:textId="0E7E7F80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7" w:type="dxa"/>
          </w:tcPr>
          <w:p w14:paraId="431F335A" w14:textId="00EC90E0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1F01DAD7" w14:textId="694E6E5B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25352719" w14:textId="7A0D3F9D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D2675A" w14:paraId="5E314BD8" w14:textId="77777777" w:rsidTr="00BA78CB">
        <w:tc>
          <w:tcPr>
            <w:tcW w:w="2697" w:type="dxa"/>
          </w:tcPr>
          <w:p w14:paraId="73794FF9" w14:textId="19F844C4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7" w:type="dxa"/>
          </w:tcPr>
          <w:p w14:paraId="0FFE0144" w14:textId="40626638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1E835736" w14:textId="375E86B4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2698" w:type="dxa"/>
          </w:tcPr>
          <w:p w14:paraId="2FB56D5D" w14:textId="25EE05BA" w:rsidR="00D2675A" w:rsidRDefault="00D2675A" w:rsidP="00D2675A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</w:rPr>
            </w:pPr>
          </w:p>
        </w:tc>
      </w:tr>
    </w:tbl>
    <w:p w14:paraId="0112FF00" w14:textId="77777777" w:rsidR="00876D52" w:rsidRPr="005E02FA" w:rsidRDefault="00876D52" w:rsidP="006F3A25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2F03A861" w14:textId="6472E58C" w:rsidR="008F6F53" w:rsidRDefault="005F7C6B" w:rsidP="006F3A25">
      <w:pPr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  <w:color w:val="000000"/>
        </w:rPr>
        <w:t xml:space="preserve">B. </w:t>
      </w:r>
      <w:r w:rsidR="007A2647" w:rsidRPr="001674E3">
        <w:rPr>
          <w:rFonts w:ascii="Arial" w:hAnsi="Arial" w:cs="Arial"/>
          <w:b/>
          <w:bCs/>
          <w:color w:val="000000"/>
        </w:rPr>
        <w:t>Scientific data that will be preserved</w:t>
      </w:r>
      <w:r w:rsidR="0044438A" w:rsidRPr="001674E3">
        <w:rPr>
          <w:rFonts w:ascii="Arial" w:hAnsi="Arial" w:cs="Arial"/>
          <w:b/>
          <w:bCs/>
          <w:color w:val="000000"/>
        </w:rPr>
        <w:t>/</w:t>
      </w:r>
      <w:r w:rsidR="007A2647" w:rsidRPr="001674E3">
        <w:rPr>
          <w:rFonts w:ascii="Arial" w:hAnsi="Arial" w:cs="Arial"/>
          <w:b/>
          <w:bCs/>
          <w:color w:val="000000"/>
        </w:rPr>
        <w:t xml:space="preserve">shared and </w:t>
      </w:r>
      <w:commentRangeStart w:id="0"/>
      <w:r w:rsidR="007A2647" w:rsidRPr="001674E3">
        <w:rPr>
          <w:rFonts w:ascii="Arial" w:hAnsi="Arial" w:cs="Arial"/>
          <w:b/>
          <w:bCs/>
          <w:color w:val="000000"/>
        </w:rPr>
        <w:t>rationale</w:t>
      </w:r>
      <w:commentRangeEnd w:id="0"/>
      <w:r w:rsidR="00753D07">
        <w:rPr>
          <w:rStyle w:val="CommentReference"/>
        </w:rPr>
        <w:commentReference w:id="0"/>
      </w:r>
      <w:r w:rsidR="001674E3" w:rsidRPr="001674E3">
        <w:rPr>
          <w:rFonts w:ascii="Arial" w:hAnsi="Arial" w:cs="Arial"/>
          <w:b/>
          <w:bCs/>
          <w:color w:val="000000"/>
        </w:rPr>
        <w:t xml:space="preserve">. </w:t>
      </w:r>
      <w:r w:rsidR="008C1552">
        <w:rPr>
          <w:rFonts w:ascii="Arial" w:hAnsi="Arial" w:cs="Arial"/>
        </w:rPr>
        <w:t xml:space="preserve"> </w:t>
      </w:r>
    </w:p>
    <w:p w14:paraId="26DD1D9A" w14:textId="77777777" w:rsidR="00517BEB" w:rsidRDefault="00517BEB" w:rsidP="006F3A25">
      <w:pPr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</w:rPr>
      </w:pPr>
    </w:p>
    <w:p w14:paraId="47019BE4" w14:textId="474B9BC3" w:rsidR="00A8306E" w:rsidRPr="001674E3" w:rsidRDefault="005F7C6B" w:rsidP="005E02FA">
      <w:pPr>
        <w:spacing w:after="0" w:line="240" w:lineRule="auto"/>
        <w:jc w:val="both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lastRenderedPageBreak/>
        <w:t xml:space="preserve">C. </w:t>
      </w:r>
      <w:r w:rsidR="007A2647" w:rsidRPr="001674E3">
        <w:rPr>
          <w:rFonts w:ascii="Arial" w:hAnsi="Arial" w:cs="Arial"/>
          <w:b/>
          <w:bCs/>
          <w:color w:val="000000"/>
        </w:rPr>
        <w:t>Metadata, other relevant data</w:t>
      </w:r>
      <w:r w:rsidR="009874B2" w:rsidRPr="001674E3">
        <w:rPr>
          <w:rFonts w:ascii="Arial" w:hAnsi="Arial" w:cs="Arial"/>
          <w:b/>
          <w:bCs/>
          <w:color w:val="000000"/>
        </w:rPr>
        <w:t>, and associated documentation</w:t>
      </w:r>
      <w:r w:rsidR="001674E3" w:rsidRPr="001674E3">
        <w:rPr>
          <w:rFonts w:ascii="Arial" w:hAnsi="Arial" w:cs="Arial"/>
          <w:b/>
          <w:bCs/>
          <w:color w:val="000000"/>
        </w:rPr>
        <w:t xml:space="preserve">. </w:t>
      </w:r>
      <w:r w:rsidR="006919AB" w:rsidRPr="001674E3">
        <w:rPr>
          <w:rFonts w:ascii="Arial" w:hAnsi="Arial" w:cs="Arial"/>
        </w:rPr>
        <w:t xml:space="preserve">To facilitate interpretation of the </w:t>
      </w:r>
      <w:r w:rsidR="000D5396">
        <w:rPr>
          <w:rFonts w:ascii="Arial" w:hAnsi="Arial" w:cs="Arial"/>
        </w:rPr>
        <w:t xml:space="preserve">scientific </w:t>
      </w:r>
      <w:r w:rsidR="006919AB" w:rsidRPr="001674E3">
        <w:rPr>
          <w:rFonts w:ascii="Arial" w:hAnsi="Arial" w:cs="Arial"/>
        </w:rPr>
        <w:t xml:space="preserve">data, necessary metadata, </w:t>
      </w:r>
      <w:r w:rsidR="00FA54C0">
        <w:rPr>
          <w:rFonts w:ascii="Arial" w:hAnsi="Arial" w:cs="Arial"/>
        </w:rPr>
        <w:t xml:space="preserve">data dictionaries, </w:t>
      </w:r>
      <w:r w:rsidR="006919AB" w:rsidRPr="001674E3">
        <w:rPr>
          <w:rFonts w:ascii="Arial" w:hAnsi="Arial" w:cs="Arial"/>
        </w:rPr>
        <w:t>protocols, and data collection instruments will be shared and associated with the relevant da</w:t>
      </w:r>
      <w:r w:rsidR="006919AB" w:rsidRPr="00775FAA">
        <w:rPr>
          <w:rFonts w:ascii="Arial" w:hAnsi="Arial" w:cs="Arial"/>
        </w:rPr>
        <w:t>tasets.</w:t>
      </w:r>
      <w:r w:rsidR="00BB4969" w:rsidRPr="00775FAA">
        <w:rPr>
          <w:rFonts w:ascii="Arial" w:hAnsi="Arial" w:cs="Arial"/>
        </w:rPr>
        <w:t xml:space="preserve"> </w:t>
      </w:r>
    </w:p>
    <w:p w14:paraId="0CC7CEC6" w14:textId="6854460A" w:rsidR="00A8306E" w:rsidRDefault="00A8306E" w:rsidP="006F3A2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</w:rPr>
      </w:pPr>
    </w:p>
    <w:p w14:paraId="0492338A" w14:textId="0BC56C73" w:rsidR="00FC627F" w:rsidRPr="006F3A25" w:rsidRDefault="00FC627F" w:rsidP="006F3A25">
      <w:pPr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  <w:r w:rsidRPr="006F3A25">
        <w:rPr>
          <w:rFonts w:ascii="Arial" w:hAnsi="Arial" w:cs="Arial"/>
          <w:b/>
        </w:rPr>
        <w:t>Project 1.</w:t>
      </w:r>
      <w:r w:rsidRPr="006F3A25">
        <w:rPr>
          <w:rFonts w:ascii="Arial" w:hAnsi="Arial" w:cs="Arial"/>
        </w:rPr>
        <w:t xml:space="preserve"> </w:t>
      </w:r>
    </w:p>
    <w:p w14:paraId="625D598B" w14:textId="77777777" w:rsidR="00517BEB" w:rsidRDefault="00FC627F" w:rsidP="00517B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F3A25">
        <w:rPr>
          <w:rFonts w:ascii="Arial" w:hAnsi="Arial" w:cs="Arial"/>
          <w:b/>
        </w:rPr>
        <w:t>Project 2.</w:t>
      </w:r>
      <w:r w:rsidRPr="006F3A25">
        <w:rPr>
          <w:rFonts w:ascii="Arial" w:hAnsi="Arial" w:cs="Arial"/>
        </w:rPr>
        <w:t xml:space="preserve"> </w:t>
      </w:r>
    </w:p>
    <w:p w14:paraId="04EA37BE" w14:textId="77777777" w:rsidR="00517BEB" w:rsidRDefault="00517BEB" w:rsidP="00517B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</w:rPr>
      </w:pPr>
    </w:p>
    <w:p w14:paraId="7F82DF78" w14:textId="77777777" w:rsidR="00517BEB" w:rsidRDefault="00FC627F" w:rsidP="00517B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</w:rPr>
      </w:pPr>
      <w:r w:rsidRPr="00AF48DF">
        <w:rPr>
          <w:rFonts w:ascii="Arial" w:hAnsi="Arial" w:cs="Arial"/>
          <w:b/>
          <w:color w:val="000000" w:themeColor="text1"/>
        </w:rPr>
        <w:t>Project 3.</w:t>
      </w:r>
      <w:r w:rsidR="00943FBF" w:rsidRPr="00AF48DF">
        <w:rPr>
          <w:rFonts w:ascii="Arial" w:hAnsi="Arial" w:cs="Arial"/>
          <w:b/>
          <w:color w:val="000000" w:themeColor="text1"/>
        </w:rPr>
        <w:t xml:space="preserve">  </w:t>
      </w:r>
    </w:p>
    <w:p w14:paraId="2B3553E4" w14:textId="77777777" w:rsidR="00517BEB" w:rsidRDefault="00517BEB" w:rsidP="00517B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</w:p>
    <w:p w14:paraId="45290DFE" w14:textId="4387642A" w:rsidR="004451E7" w:rsidRDefault="00517BEB" w:rsidP="00517B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X</w:t>
      </w:r>
      <w:r w:rsidR="00FC627F" w:rsidRPr="00AF48DF">
        <w:rPr>
          <w:rFonts w:ascii="Arial" w:hAnsi="Arial" w:cs="Arial"/>
          <w:b/>
        </w:rPr>
        <w:t xml:space="preserve"> Core. </w:t>
      </w:r>
    </w:p>
    <w:p w14:paraId="7D93403C" w14:textId="77777777" w:rsidR="00517BEB" w:rsidRPr="00592988" w:rsidRDefault="00517BEB" w:rsidP="00517B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E9BC38B" w14:textId="28EF2AF2" w:rsidR="00592988" w:rsidRDefault="00517BEB" w:rsidP="006F3A25">
      <w:pPr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Y</w:t>
      </w:r>
      <w:r w:rsidR="00592988">
        <w:rPr>
          <w:rFonts w:ascii="Arial" w:hAnsi="Arial" w:cs="Arial"/>
          <w:b/>
        </w:rPr>
        <w:t xml:space="preserve"> Core. </w:t>
      </w:r>
    </w:p>
    <w:p w14:paraId="11CFF283" w14:textId="7A4F42C1" w:rsidR="00592988" w:rsidRDefault="00517BEB" w:rsidP="00384FAA">
      <w:pPr>
        <w:spacing w:after="0" w:line="240" w:lineRule="auto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</w:rPr>
        <w:t xml:space="preserve">Z </w:t>
      </w:r>
      <w:r w:rsidR="00213BFD" w:rsidRPr="00B96794">
        <w:rPr>
          <w:rFonts w:ascii="Arial" w:hAnsi="Arial" w:cs="Arial"/>
          <w:b/>
        </w:rPr>
        <w:t xml:space="preserve">Core. </w:t>
      </w:r>
    </w:p>
    <w:p w14:paraId="6843FEA0" w14:textId="77777777" w:rsidR="00384FAA" w:rsidRPr="001674E3" w:rsidRDefault="00384FAA" w:rsidP="00384FAA">
      <w:pPr>
        <w:spacing w:after="0" w:line="240" w:lineRule="auto"/>
        <w:jc w:val="both"/>
        <w:rPr>
          <w:rFonts w:ascii="Arial" w:hAnsi="Arial" w:cs="Arial"/>
          <w:b/>
          <w:bCs/>
          <w:color w:val="000000"/>
        </w:rPr>
      </w:pPr>
    </w:p>
    <w:p w14:paraId="0E098C56" w14:textId="34AEC97C" w:rsidR="007A2647" w:rsidRPr="007A2647" w:rsidRDefault="005F7C6B" w:rsidP="006F3A25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 xml:space="preserve">II. </w:t>
      </w:r>
      <w:r w:rsidR="007A2647" w:rsidRPr="007A2647">
        <w:rPr>
          <w:rFonts w:ascii="Arial" w:hAnsi="Arial" w:cs="Arial"/>
          <w:b/>
          <w:bCs/>
          <w:color w:val="000000"/>
          <w:u w:val="single"/>
        </w:rPr>
        <w:t xml:space="preserve">Related Tools, Software and/or </w:t>
      </w:r>
      <w:commentRangeStart w:id="1"/>
      <w:r w:rsidR="007A2647" w:rsidRPr="007A2647">
        <w:rPr>
          <w:rFonts w:ascii="Arial" w:hAnsi="Arial" w:cs="Arial"/>
          <w:b/>
          <w:bCs/>
          <w:color w:val="000000"/>
          <w:u w:val="single"/>
        </w:rPr>
        <w:t>Code</w:t>
      </w:r>
      <w:commentRangeEnd w:id="1"/>
      <w:r w:rsidR="00753D07">
        <w:rPr>
          <w:rStyle w:val="CommentReference"/>
        </w:rPr>
        <w:commentReference w:id="1"/>
      </w:r>
      <w:r w:rsidR="007A2647" w:rsidRPr="007A2647">
        <w:rPr>
          <w:rFonts w:ascii="Arial" w:hAnsi="Arial" w:cs="Arial"/>
          <w:b/>
          <w:bCs/>
          <w:color w:val="000000"/>
          <w:u w:val="single"/>
        </w:rPr>
        <w:t xml:space="preserve"> </w:t>
      </w:r>
    </w:p>
    <w:p w14:paraId="29773F5D" w14:textId="2D8A079F" w:rsidR="00FC627F" w:rsidRPr="005F7C6B" w:rsidRDefault="00FC627F" w:rsidP="006F3A25">
      <w:pPr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  <w:r w:rsidRPr="008C1552">
        <w:rPr>
          <w:rFonts w:ascii="Arial" w:hAnsi="Arial" w:cs="Arial"/>
          <w:b/>
        </w:rPr>
        <w:t xml:space="preserve">Project </w:t>
      </w:r>
      <w:r w:rsidR="00517BEB">
        <w:rPr>
          <w:rFonts w:ascii="Arial" w:hAnsi="Arial" w:cs="Arial"/>
          <w:b/>
        </w:rPr>
        <w:t>X</w:t>
      </w:r>
      <w:r w:rsidRPr="008C1552">
        <w:rPr>
          <w:rFonts w:ascii="Arial" w:hAnsi="Arial" w:cs="Arial"/>
          <w:b/>
        </w:rPr>
        <w:t>.</w:t>
      </w:r>
      <w:r>
        <w:rPr>
          <w:rFonts w:ascii="Arial" w:hAnsi="Arial" w:cs="Arial"/>
        </w:rPr>
        <w:t xml:space="preserve"> </w:t>
      </w:r>
    </w:p>
    <w:p w14:paraId="2B069D19" w14:textId="3B49083F" w:rsidR="00B40BAE" w:rsidRPr="00753D07" w:rsidRDefault="00753D07" w:rsidP="004F49BA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  <w:u w:val="single"/>
        </w:rPr>
      </w:pPr>
      <w:r w:rsidRPr="00753D07">
        <w:rPr>
          <w:rFonts w:ascii="Arial" w:hAnsi="Arial" w:cs="Arial"/>
          <w:b/>
        </w:rPr>
        <w:t>X</w:t>
      </w:r>
      <w:r w:rsidR="00FC627F" w:rsidRPr="00753D07">
        <w:rPr>
          <w:rFonts w:ascii="Arial" w:hAnsi="Arial" w:cs="Arial"/>
          <w:b/>
        </w:rPr>
        <w:t xml:space="preserve"> Core.</w:t>
      </w:r>
      <w:r w:rsidR="00B96794" w:rsidRPr="00753D07">
        <w:rPr>
          <w:rFonts w:ascii="Arial" w:hAnsi="Arial" w:cs="Arial"/>
          <w:b/>
        </w:rPr>
        <w:t xml:space="preserve"> </w:t>
      </w:r>
    </w:p>
    <w:p w14:paraId="7BCE2709" w14:textId="77777777" w:rsidR="00753D07" w:rsidRPr="00753D07" w:rsidRDefault="00753D07" w:rsidP="004F49BA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  <w:u w:val="single"/>
        </w:rPr>
      </w:pPr>
    </w:p>
    <w:p w14:paraId="378BE652" w14:textId="1EF3BB63" w:rsidR="006512E5" w:rsidRDefault="00797FAA" w:rsidP="006F3A25">
      <w:pPr>
        <w:spacing w:after="120" w:line="240" w:lineRule="auto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 xml:space="preserve">III. </w:t>
      </w:r>
      <w:r w:rsidR="007A2647" w:rsidRPr="007A2647">
        <w:rPr>
          <w:rFonts w:ascii="Arial" w:hAnsi="Arial" w:cs="Arial"/>
          <w:b/>
          <w:bCs/>
          <w:color w:val="000000"/>
          <w:u w:val="single"/>
        </w:rPr>
        <w:t xml:space="preserve">Standard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6512E5" w:rsidRPr="002D47AC" w14:paraId="084CB10D" w14:textId="77777777" w:rsidTr="00592988">
        <w:tc>
          <w:tcPr>
            <w:tcW w:w="3596" w:type="dxa"/>
          </w:tcPr>
          <w:p w14:paraId="30B128F0" w14:textId="77777777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  <w:r w:rsidRPr="002D47AC">
              <w:rPr>
                <w:rFonts w:ascii="Arial" w:hAnsi="Arial" w:cs="Arial"/>
              </w:rPr>
              <w:t>Element</w:t>
            </w:r>
          </w:p>
        </w:tc>
        <w:tc>
          <w:tcPr>
            <w:tcW w:w="3597" w:type="dxa"/>
          </w:tcPr>
          <w:p w14:paraId="177C46BF" w14:textId="77777777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  <w:r w:rsidRPr="002D47AC">
              <w:rPr>
                <w:rFonts w:ascii="Arial" w:hAnsi="Arial" w:cs="Arial"/>
              </w:rPr>
              <w:t>Standard (raw data)</w:t>
            </w:r>
          </w:p>
        </w:tc>
        <w:tc>
          <w:tcPr>
            <w:tcW w:w="3597" w:type="dxa"/>
          </w:tcPr>
          <w:p w14:paraId="15B2D2C6" w14:textId="77777777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  <w:r w:rsidRPr="002D47AC">
              <w:rPr>
                <w:rFonts w:ascii="Arial" w:hAnsi="Arial" w:cs="Arial"/>
              </w:rPr>
              <w:t>Standard (Pre-processed data)</w:t>
            </w:r>
          </w:p>
        </w:tc>
      </w:tr>
      <w:tr w:rsidR="006512E5" w:rsidRPr="002D47AC" w14:paraId="04294FB6" w14:textId="77777777" w:rsidTr="00592988">
        <w:tc>
          <w:tcPr>
            <w:tcW w:w="3596" w:type="dxa"/>
          </w:tcPr>
          <w:p w14:paraId="0130FF44" w14:textId="5DA86957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4FBD8861" w14:textId="0E0B2C1F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3525BF51" w14:textId="2EBC6F6B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6512E5" w:rsidRPr="002D47AC" w14:paraId="7D7D55A9" w14:textId="77777777" w:rsidTr="00592988">
        <w:tc>
          <w:tcPr>
            <w:tcW w:w="3596" w:type="dxa"/>
          </w:tcPr>
          <w:p w14:paraId="3FE39EF5" w14:textId="6B6BB30D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1A55EC6E" w14:textId="05355E34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6D5C001D" w14:textId="20DE24C5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6512E5" w:rsidRPr="002D47AC" w14:paraId="159A582B" w14:textId="77777777" w:rsidTr="00592988">
        <w:tc>
          <w:tcPr>
            <w:tcW w:w="3596" w:type="dxa"/>
          </w:tcPr>
          <w:p w14:paraId="4C4C41C9" w14:textId="6F9E08EB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24848C92" w14:textId="0BBD1367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0C117AA2" w14:textId="1DC0E27A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6512E5" w:rsidRPr="002D47AC" w14:paraId="03C75795" w14:textId="77777777" w:rsidTr="00592988">
        <w:tc>
          <w:tcPr>
            <w:tcW w:w="3596" w:type="dxa"/>
          </w:tcPr>
          <w:p w14:paraId="5D352FC1" w14:textId="34E0224F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5C75D98D" w14:textId="6780022B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3027D947" w14:textId="1CC9098C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6512E5" w:rsidRPr="002D47AC" w14:paraId="7305794E" w14:textId="77777777" w:rsidTr="00592988">
        <w:tc>
          <w:tcPr>
            <w:tcW w:w="3596" w:type="dxa"/>
          </w:tcPr>
          <w:p w14:paraId="117799FE" w14:textId="60D824F8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345B54DB" w14:textId="76B0346D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2ED31626" w14:textId="1590FFC0" w:rsidR="006512E5" w:rsidRPr="002D47AC" w:rsidRDefault="006512E5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045CF9" w:rsidRPr="002D47AC" w14:paraId="1C63AAF7" w14:textId="77777777" w:rsidTr="00592988">
        <w:tc>
          <w:tcPr>
            <w:tcW w:w="3596" w:type="dxa"/>
          </w:tcPr>
          <w:p w14:paraId="340BACCF" w14:textId="40ECD620" w:rsidR="00045CF9" w:rsidRPr="002D47AC" w:rsidRDefault="00045CF9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3EF14443" w14:textId="62C52A18" w:rsidR="00045CF9" w:rsidRPr="002D47AC" w:rsidRDefault="00045CF9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48D4879F" w14:textId="5F0F232C" w:rsidR="00045CF9" w:rsidRPr="002D47AC" w:rsidRDefault="00045CF9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045CF9" w:rsidRPr="002D47AC" w14:paraId="06EADD45" w14:textId="77777777" w:rsidTr="00592988">
        <w:tc>
          <w:tcPr>
            <w:tcW w:w="3596" w:type="dxa"/>
          </w:tcPr>
          <w:p w14:paraId="36A29528" w14:textId="5345D53B" w:rsidR="00045CF9" w:rsidRPr="002D47AC" w:rsidRDefault="00045CF9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1640E7B1" w14:textId="0DE6332C" w:rsidR="00045CF9" w:rsidRPr="002D47AC" w:rsidRDefault="00045CF9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530521B4" w14:textId="58DF69AF" w:rsidR="00045CF9" w:rsidRPr="002D47AC" w:rsidRDefault="00045CF9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045CF9" w:rsidRPr="002D47AC" w14:paraId="6E054DF0" w14:textId="77777777" w:rsidTr="00592988">
        <w:tc>
          <w:tcPr>
            <w:tcW w:w="3596" w:type="dxa"/>
          </w:tcPr>
          <w:p w14:paraId="7B376299" w14:textId="7C401F67" w:rsidR="00045CF9" w:rsidRPr="002D47AC" w:rsidRDefault="00045CF9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16CE932D" w14:textId="083F377B" w:rsidR="00045CF9" w:rsidRPr="002D47AC" w:rsidRDefault="00045CF9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14:paraId="0DF0E81D" w14:textId="391225C1" w:rsidR="00045CF9" w:rsidRPr="002D47AC" w:rsidRDefault="00045CF9" w:rsidP="006F3A25">
            <w:pPr>
              <w:spacing w:after="120"/>
              <w:jc w:val="both"/>
              <w:rPr>
                <w:rFonts w:ascii="Arial" w:hAnsi="Arial" w:cs="Arial"/>
              </w:rPr>
            </w:pPr>
          </w:p>
        </w:tc>
      </w:tr>
    </w:tbl>
    <w:p w14:paraId="029B1351" w14:textId="1F567540" w:rsidR="00D37DAC" w:rsidRDefault="00D37DAC" w:rsidP="006F3A25">
      <w:pPr>
        <w:spacing w:after="120" w:line="240" w:lineRule="auto"/>
        <w:rPr>
          <w:rFonts w:ascii="Arial" w:hAnsi="Arial" w:cs="Arial"/>
          <w:b/>
          <w:bCs/>
          <w:color w:val="000000"/>
        </w:rPr>
      </w:pPr>
    </w:p>
    <w:p w14:paraId="16CB0AEE" w14:textId="259E01CF" w:rsidR="007A2647" w:rsidRPr="007A2647" w:rsidRDefault="00797FAA" w:rsidP="006F3A25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 xml:space="preserve">IV. </w:t>
      </w:r>
      <w:r w:rsidR="007A2647" w:rsidRPr="007A2647">
        <w:rPr>
          <w:rFonts w:ascii="Arial" w:hAnsi="Arial" w:cs="Arial"/>
          <w:b/>
          <w:bCs/>
          <w:color w:val="000000"/>
          <w:u w:val="single"/>
        </w:rPr>
        <w:t xml:space="preserve">Data Preservation, Access, and Associated Timelines </w:t>
      </w:r>
    </w:p>
    <w:p w14:paraId="6C54E926" w14:textId="4DA93EEF" w:rsidR="00BD1122" w:rsidRDefault="00797FAA" w:rsidP="006F3A25">
      <w:pPr>
        <w:numPr>
          <w:ilvl w:val="0"/>
          <w:numId w:val="7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A. </w:t>
      </w:r>
      <w:r w:rsidR="007A2647" w:rsidRPr="001674E3">
        <w:rPr>
          <w:rFonts w:ascii="Arial" w:hAnsi="Arial" w:cs="Arial"/>
          <w:b/>
          <w:bCs/>
          <w:color w:val="000000"/>
        </w:rPr>
        <w:t>Repository where scientific data and metadata will be archived</w:t>
      </w:r>
    </w:p>
    <w:p w14:paraId="10815057" w14:textId="02C15C7E" w:rsidR="00BD1122" w:rsidRPr="005F7C6B" w:rsidRDefault="00BD1122" w:rsidP="006F3A25">
      <w:pPr>
        <w:spacing w:after="120" w:line="240" w:lineRule="auto"/>
        <w:jc w:val="both"/>
        <w:rPr>
          <w:rFonts w:ascii="Arial" w:hAnsi="Arial" w:cs="Arial"/>
        </w:rPr>
      </w:pPr>
      <w:r w:rsidRPr="005F7C6B">
        <w:rPr>
          <w:rFonts w:ascii="Arial" w:hAnsi="Arial" w:cs="Arial"/>
          <w:b/>
        </w:rPr>
        <w:t>Project 1.</w:t>
      </w:r>
      <w:r w:rsidRPr="005F7C6B">
        <w:rPr>
          <w:rFonts w:ascii="Arial" w:hAnsi="Arial" w:cs="Arial"/>
        </w:rPr>
        <w:t xml:space="preserve"> </w:t>
      </w:r>
    </w:p>
    <w:p w14:paraId="6987E74A" w14:textId="4F0604B2" w:rsidR="00453933" w:rsidRDefault="00BD1122" w:rsidP="00384FAA">
      <w:pPr>
        <w:pStyle w:val="Body"/>
        <w:jc w:val="both"/>
        <w:rPr>
          <w:rFonts w:ascii="Arial" w:hAnsi="Arial"/>
        </w:rPr>
      </w:pPr>
      <w:r w:rsidRPr="008C1552">
        <w:rPr>
          <w:rFonts w:ascii="Arial" w:hAnsi="Arial" w:cs="Arial"/>
          <w:b/>
        </w:rPr>
        <w:t>Project 2.</w:t>
      </w:r>
      <w:r w:rsidR="00943116">
        <w:rPr>
          <w:rFonts w:ascii="Arial" w:hAnsi="Arial"/>
        </w:rPr>
        <w:t xml:space="preserve"> </w:t>
      </w:r>
    </w:p>
    <w:p w14:paraId="4BF3E50F" w14:textId="77777777" w:rsidR="00BD1122" w:rsidRPr="005F7C6B" w:rsidRDefault="00BD1122" w:rsidP="00384FAA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352E237A" w14:textId="77777777" w:rsidR="00753D07" w:rsidRDefault="00BD1122" w:rsidP="00753D07">
      <w:pPr>
        <w:tabs>
          <w:tab w:val="left" w:pos="981"/>
        </w:tabs>
        <w:spacing w:after="0" w:line="240" w:lineRule="auto"/>
        <w:jc w:val="both"/>
        <w:rPr>
          <w:rFonts w:ascii="Arial" w:hAnsi="Arial" w:cs="Arial"/>
        </w:rPr>
      </w:pPr>
      <w:r w:rsidRPr="008C1552">
        <w:rPr>
          <w:rFonts w:ascii="Arial" w:hAnsi="Arial" w:cs="Arial"/>
          <w:b/>
        </w:rPr>
        <w:t>Project 3.</w:t>
      </w:r>
      <w:r>
        <w:rPr>
          <w:rFonts w:ascii="Arial" w:hAnsi="Arial" w:cs="Arial"/>
        </w:rPr>
        <w:t xml:space="preserve"> </w:t>
      </w:r>
    </w:p>
    <w:p w14:paraId="7F3A5132" w14:textId="77777777" w:rsidR="00753D07" w:rsidRDefault="00753D07" w:rsidP="00753D07">
      <w:pPr>
        <w:tabs>
          <w:tab w:val="left" w:pos="981"/>
        </w:tabs>
        <w:spacing w:after="0" w:line="240" w:lineRule="auto"/>
        <w:jc w:val="both"/>
        <w:rPr>
          <w:rFonts w:ascii="Arial" w:hAnsi="Arial" w:cs="Arial"/>
          <w:b/>
          <w:bCs/>
          <w:color w:val="000000"/>
        </w:rPr>
      </w:pPr>
    </w:p>
    <w:p w14:paraId="42CCB1A1" w14:textId="4613C35B" w:rsidR="007A2647" w:rsidRPr="00791740" w:rsidRDefault="00797FAA" w:rsidP="00753D07">
      <w:pPr>
        <w:tabs>
          <w:tab w:val="left" w:pos="981"/>
        </w:tabs>
        <w:spacing w:after="0" w:line="240" w:lineRule="auto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B. </w:t>
      </w:r>
      <w:r w:rsidR="007A2647" w:rsidRPr="007A2647">
        <w:rPr>
          <w:rFonts w:ascii="Arial" w:hAnsi="Arial" w:cs="Arial"/>
          <w:b/>
          <w:bCs/>
          <w:color w:val="000000"/>
        </w:rPr>
        <w:t xml:space="preserve">How scientific data will be findable and </w:t>
      </w:r>
      <w:commentRangeStart w:id="2"/>
      <w:r w:rsidR="007A2647" w:rsidRPr="007A2647">
        <w:rPr>
          <w:rFonts w:ascii="Arial" w:hAnsi="Arial" w:cs="Arial"/>
          <w:b/>
          <w:bCs/>
          <w:color w:val="000000"/>
        </w:rPr>
        <w:t>identifiable</w:t>
      </w:r>
      <w:commentRangeEnd w:id="2"/>
      <w:r w:rsidR="00753D07">
        <w:rPr>
          <w:rStyle w:val="CommentReference"/>
        </w:rPr>
        <w:commentReference w:id="2"/>
      </w:r>
      <w:r w:rsidR="00D37DAC">
        <w:rPr>
          <w:rFonts w:ascii="Arial" w:hAnsi="Arial" w:cs="Arial"/>
          <w:b/>
          <w:bCs/>
          <w:color w:val="000000"/>
        </w:rPr>
        <w:t>.</w:t>
      </w:r>
      <w:r w:rsidR="007A2647" w:rsidRPr="007A2647">
        <w:rPr>
          <w:rFonts w:ascii="Arial" w:hAnsi="Arial" w:cs="Arial"/>
          <w:b/>
          <w:bCs/>
          <w:color w:val="000000"/>
        </w:rPr>
        <w:t xml:space="preserve"> </w:t>
      </w:r>
    </w:p>
    <w:p w14:paraId="5065519F" w14:textId="1D6BBF22" w:rsidR="00710B33" w:rsidRDefault="00710B33" w:rsidP="007917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4990307A" w14:textId="76FD3BC3" w:rsidR="00753D07" w:rsidRPr="00753D07" w:rsidRDefault="00753D07" w:rsidP="007917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General descriptive text – unique identifiers</w:t>
      </w:r>
    </w:p>
    <w:p w14:paraId="18D4EEED" w14:textId="77777777" w:rsidR="00753D07" w:rsidRDefault="00753D07" w:rsidP="007917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5F44568B" w14:textId="20AE7A81" w:rsidR="00753D07" w:rsidRPr="00753D07" w:rsidRDefault="00753D07" w:rsidP="007917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6253C">
        <w:rPr>
          <w:rFonts w:ascii="Arial" w:hAnsi="Arial" w:cs="Arial"/>
          <w:b/>
          <w:bCs/>
          <w:color w:val="000000"/>
        </w:rPr>
        <w:t>Projects 1, 2 and 3</w:t>
      </w:r>
      <w:r>
        <w:rPr>
          <w:rFonts w:ascii="Arial" w:hAnsi="Arial" w:cs="Arial"/>
          <w:b/>
          <w:bCs/>
          <w:color w:val="000000"/>
        </w:rPr>
        <w:t xml:space="preserve"> </w:t>
      </w:r>
      <w:r w:rsidRPr="00753D07">
        <w:rPr>
          <w:rFonts w:ascii="Arial" w:hAnsi="Arial" w:cs="Arial"/>
          <w:bCs/>
          <w:color w:val="000000"/>
        </w:rPr>
        <w:t>for specifics related to the projects (e.g.,</w:t>
      </w:r>
      <w:r>
        <w:rPr>
          <w:rFonts w:ascii="Arial" w:hAnsi="Arial" w:cs="Arial"/>
          <w:b/>
          <w:bCs/>
          <w:color w:val="000000"/>
        </w:rPr>
        <w:t xml:space="preserve"> </w:t>
      </w:r>
      <w:r w:rsidRPr="00753D07">
        <w:rPr>
          <w:rFonts w:ascii="Arial" w:hAnsi="Arial" w:cs="Arial"/>
          <w:bCs/>
          <w:color w:val="000000"/>
        </w:rPr>
        <w:t>accession numbers in repositories</w:t>
      </w:r>
      <w:r>
        <w:rPr>
          <w:rFonts w:ascii="Arial" w:hAnsi="Arial" w:cs="Arial"/>
          <w:bCs/>
          <w:color w:val="000000"/>
        </w:rPr>
        <w:t xml:space="preserve">, </w:t>
      </w:r>
      <w:proofErr w:type="spellStart"/>
      <w:r>
        <w:rPr>
          <w:rFonts w:ascii="Arial" w:hAnsi="Arial" w:cs="Arial"/>
          <w:bCs/>
          <w:color w:val="000000"/>
        </w:rPr>
        <w:t>github</w:t>
      </w:r>
      <w:proofErr w:type="spellEnd"/>
      <w:r>
        <w:rPr>
          <w:rFonts w:ascii="Arial" w:hAnsi="Arial" w:cs="Arial"/>
          <w:bCs/>
          <w:color w:val="000000"/>
        </w:rPr>
        <w:t xml:space="preserve"> info)</w:t>
      </w:r>
    </w:p>
    <w:p w14:paraId="683457E4" w14:textId="77777777" w:rsidR="00753D07" w:rsidRPr="00753D07" w:rsidRDefault="00753D07" w:rsidP="006F3A25">
      <w:pPr>
        <w:numPr>
          <w:ilvl w:val="0"/>
          <w:numId w:val="9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</w:p>
    <w:p w14:paraId="5B18C66B" w14:textId="3BDEAA34" w:rsidR="00BD1122" w:rsidRDefault="00797FAA" w:rsidP="006F3A25">
      <w:pPr>
        <w:numPr>
          <w:ilvl w:val="0"/>
          <w:numId w:val="9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color w:val="000000"/>
        </w:rPr>
        <w:t xml:space="preserve">C. </w:t>
      </w:r>
      <w:r w:rsidR="007A2647" w:rsidRPr="007A2647">
        <w:rPr>
          <w:rFonts w:ascii="Arial" w:hAnsi="Arial" w:cs="Arial"/>
          <w:b/>
          <w:bCs/>
          <w:color w:val="000000"/>
        </w:rPr>
        <w:t>When and how long the scientific data will be made available</w:t>
      </w:r>
      <w:r w:rsidR="0047694E">
        <w:rPr>
          <w:rFonts w:ascii="Arial" w:hAnsi="Arial" w:cs="Arial"/>
          <w:b/>
          <w:bCs/>
          <w:color w:val="000000"/>
        </w:rPr>
        <w:t>.</w:t>
      </w:r>
      <w:r w:rsidR="007A2647" w:rsidRPr="007A2647">
        <w:rPr>
          <w:rFonts w:ascii="Arial" w:hAnsi="Arial" w:cs="Arial"/>
          <w:b/>
          <w:bCs/>
          <w:color w:val="000000"/>
        </w:rPr>
        <w:t xml:space="preserve"> </w:t>
      </w:r>
      <w:r w:rsidR="001674E3" w:rsidRPr="001674E3">
        <w:rPr>
          <w:rFonts w:ascii="Arial" w:hAnsi="Arial" w:cs="Arial"/>
        </w:rPr>
        <w:t xml:space="preserve"> </w:t>
      </w:r>
    </w:p>
    <w:p w14:paraId="614E73E0" w14:textId="7C00A651" w:rsidR="008B3707" w:rsidRDefault="00BD1122" w:rsidP="008A147E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5F7C6B">
        <w:rPr>
          <w:rFonts w:ascii="Arial" w:hAnsi="Arial" w:cs="Arial"/>
          <w:b/>
        </w:rPr>
        <w:t>Project</w:t>
      </w:r>
      <w:r w:rsidR="008B3707">
        <w:rPr>
          <w:rFonts w:ascii="Arial" w:hAnsi="Arial" w:cs="Arial"/>
          <w:b/>
        </w:rPr>
        <w:t>s</w:t>
      </w:r>
      <w:r w:rsidRPr="005F7C6B">
        <w:rPr>
          <w:rFonts w:ascii="Arial" w:hAnsi="Arial" w:cs="Arial"/>
          <w:b/>
        </w:rPr>
        <w:t xml:space="preserve"> 1</w:t>
      </w:r>
      <w:r w:rsidR="008B3707">
        <w:rPr>
          <w:rFonts w:ascii="Arial" w:hAnsi="Arial" w:cs="Arial"/>
          <w:b/>
        </w:rPr>
        <w:t xml:space="preserve">-3 </w:t>
      </w:r>
      <w:r w:rsidR="00753D07">
        <w:rPr>
          <w:rFonts w:ascii="Arial" w:hAnsi="Arial" w:cs="Arial"/>
          <w:b/>
        </w:rPr>
        <w:t>…</w:t>
      </w:r>
    </w:p>
    <w:p w14:paraId="3E2BFA18" w14:textId="4F1AAD6F" w:rsidR="00797FAA" w:rsidRDefault="00797FAA" w:rsidP="00384FAA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</w:p>
    <w:p w14:paraId="2CC37A36" w14:textId="7DF00603" w:rsidR="0047694E" w:rsidRPr="006E26C1" w:rsidRDefault="00797FAA" w:rsidP="006F3A25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 xml:space="preserve">V. </w:t>
      </w:r>
      <w:r w:rsidR="0047694E" w:rsidRPr="006E26C1">
        <w:rPr>
          <w:rFonts w:ascii="Arial" w:hAnsi="Arial" w:cs="Arial"/>
          <w:b/>
          <w:bCs/>
          <w:color w:val="000000"/>
          <w:u w:val="single"/>
        </w:rPr>
        <w:t>Access, Distribution, or Reuse Considerations</w:t>
      </w:r>
    </w:p>
    <w:p w14:paraId="661D4857" w14:textId="676682FE" w:rsidR="00BD1122" w:rsidRPr="003151DB" w:rsidRDefault="00797FAA" w:rsidP="006F3A25">
      <w:pPr>
        <w:numPr>
          <w:ilvl w:val="0"/>
          <w:numId w:val="10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highlight w:val="darkCyan"/>
        </w:rPr>
      </w:pPr>
      <w:r>
        <w:rPr>
          <w:rFonts w:ascii="Arial" w:hAnsi="Arial" w:cs="Arial"/>
          <w:b/>
          <w:bCs/>
        </w:rPr>
        <w:t xml:space="preserve">A. </w:t>
      </w:r>
      <w:r w:rsidR="007A2647" w:rsidRPr="007A2647">
        <w:rPr>
          <w:rFonts w:ascii="Arial" w:hAnsi="Arial" w:cs="Arial"/>
          <w:b/>
          <w:bCs/>
        </w:rPr>
        <w:t xml:space="preserve">Factors affecting subsequent </w:t>
      </w:r>
      <w:r w:rsidR="007A2647" w:rsidRPr="003151DB">
        <w:rPr>
          <w:rFonts w:ascii="Arial" w:hAnsi="Arial" w:cs="Arial"/>
          <w:b/>
          <w:bCs/>
        </w:rPr>
        <w:t>access, distribution, or reuse of scientific data</w:t>
      </w:r>
      <w:r w:rsidR="0047694E" w:rsidRPr="003151DB">
        <w:rPr>
          <w:rFonts w:ascii="Arial" w:hAnsi="Arial" w:cs="Arial"/>
          <w:b/>
          <w:bCs/>
        </w:rPr>
        <w:t>.</w:t>
      </w:r>
      <w:r w:rsidR="007A2647" w:rsidRPr="003151DB">
        <w:rPr>
          <w:rFonts w:ascii="Arial" w:hAnsi="Arial" w:cs="Arial"/>
          <w:b/>
          <w:bCs/>
        </w:rPr>
        <w:t xml:space="preserve"> </w:t>
      </w:r>
      <w:r w:rsidR="007A5D86" w:rsidRPr="003151DB">
        <w:t xml:space="preserve"> </w:t>
      </w:r>
    </w:p>
    <w:p w14:paraId="62BC2D1A" w14:textId="3FF968C9" w:rsidR="003151DB" w:rsidRPr="008A147E" w:rsidRDefault="003151DB" w:rsidP="00965C05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highlight w:val="darkCyan"/>
        </w:rPr>
      </w:pPr>
      <w:commentRangeStart w:id="3"/>
      <w:r w:rsidRPr="005F7C6B">
        <w:rPr>
          <w:rFonts w:ascii="Arial" w:hAnsi="Arial" w:cs="Arial"/>
          <w:b/>
        </w:rPr>
        <w:lastRenderedPageBreak/>
        <w:t>Project</w:t>
      </w:r>
      <w:r>
        <w:rPr>
          <w:rFonts w:ascii="Arial" w:hAnsi="Arial" w:cs="Arial"/>
          <w:b/>
        </w:rPr>
        <w:t>s</w:t>
      </w:r>
      <w:commentRangeEnd w:id="3"/>
      <w:r w:rsidR="00753D07">
        <w:rPr>
          <w:rStyle w:val="CommentReference"/>
        </w:rPr>
        <w:commentReference w:id="3"/>
      </w:r>
      <w:r>
        <w:rPr>
          <w:rFonts w:ascii="Arial" w:hAnsi="Arial" w:cs="Arial"/>
          <w:b/>
        </w:rPr>
        <w:t xml:space="preserve"> </w:t>
      </w:r>
      <w:r w:rsidRPr="005F7C6B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>-3</w:t>
      </w:r>
      <w:r w:rsidRPr="005F7C6B">
        <w:rPr>
          <w:rFonts w:ascii="Arial" w:hAnsi="Arial" w:cs="Arial"/>
          <w:b/>
        </w:rPr>
        <w:t>.</w:t>
      </w:r>
      <w:r w:rsidRPr="005F7C6B">
        <w:rPr>
          <w:rFonts w:ascii="Arial" w:hAnsi="Arial" w:cs="Arial"/>
        </w:rPr>
        <w:t xml:space="preserve"> </w:t>
      </w:r>
    </w:p>
    <w:p w14:paraId="71EBC1DA" w14:textId="77777777" w:rsidR="00965C05" w:rsidRPr="008E5D36" w:rsidRDefault="00965C05" w:rsidP="008A147E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highlight w:val="darkCyan"/>
        </w:rPr>
      </w:pPr>
    </w:p>
    <w:p w14:paraId="663FDB4E" w14:textId="38688C87" w:rsidR="00BD1122" w:rsidRPr="00FB1995" w:rsidRDefault="00797FAA" w:rsidP="006F3A25">
      <w:pPr>
        <w:numPr>
          <w:ilvl w:val="0"/>
          <w:numId w:val="11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B. </w:t>
      </w:r>
      <w:r w:rsidR="007A2647" w:rsidRPr="007A2647">
        <w:rPr>
          <w:rFonts w:ascii="Arial" w:hAnsi="Arial" w:cs="Arial"/>
          <w:b/>
          <w:bCs/>
        </w:rPr>
        <w:t>Whether access to scie</w:t>
      </w:r>
      <w:r w:rsidR="0047694E">
        <w:rPr>
          <w:rFonts w:ascii="Arial" w:hAnsi="Arial" w:cs="Arial"/>
          <w:b/>
          <w:bCs/>
        </w:rPr>
        <w:t>ntific data will be controlled.</w:t>
      </w:r>
      <w:r w:rsidR="00166695">
        <w:rPr>
          <w:rFonts w:ascii="Arial" w:hAnsi="Arial" w:cs="Arial"/>
          <w:b/>
          <w:bCs/>
        </w:rPr>
        <w:t xml:space="preserve"> </w:t>
      </w:r>
    </w:p>
    <w:p w14:paraId="7611F8B6" w14:textId="5E35CE7E" w:rsidR="008E5D36" w:rsidRPr="008E5D36" w:rsidRDefault="0011380F" w:rsidP="008A147E">
      <w:pPr>
        <w:adjustRightInd w:val="0"/>
        <w:spacing w:after="0" w:line="240" w:lineRule="auto"/>
        <w:jc w:val="both"/>
        <w:rPr>
          <w:rFonts w:ascii="Arial" w:hAnsi="Arial" w:cs="Arial"/>
        </w:rPr>
      </w:pPr>
      <w:r w:rsidRPr="005F7C6B">
        <w:rPr>
          <w:rFonts w:ascii="Arial" w:hAnsi="Arial" w:cs="Arial"/>
          <w:b/>
        </w:rPr>
        <w:t>Project</w:t>
      </w:r>
      <w:r>
        <w:rPr>
          <w:rFonts w:ascii="Arial" w:hAnsi="Arial" w:cs="Arial"/>
          <w:b/>
        </w:rPr>
        <w:t xml:space="preserve">s </w:t>
      </w:r>
      <w:r w:rsidRPr="005F7C6B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>-3</w:t>
      </w:r>
      <w:r w:rsidRPr="005F7C6B">
        <w:rPr>
          <w:rFonts w:ascii="Arial" w:hAnsi="Arial" w:cs="Arial"/>
          <w:b/>
        </w:rPr>
        <w:t>.</w:t>
      </w:r>
      <w:r w:rsidRPr="005F7C6B">
        <w:rPr>
          <w:rFonts w:ascii="Arial" w:hAnsi="Arial" w:cs="Arial"/>
        </w:rPr>
        <w:t xml:space="preserve"> </w:t>
      </w:r>
    </w:p>
    <w:p w14:paraId="7065D8CF" w14:textId="0C08EAA6" w:rsidR="00965C05" w:rsidRDefault="00965C05" w:rsidP="006444A9">
      <w:pPr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5534357" w14:textId="74F4DA41" w:rsidR="007A2647" w:rsidRPr="007A2647" w:rsidRDefault="00797FAA" w:rsidP="008A147E">
      <w:pPr>
        <w:numPr>
          <w:ilvl w:val="0"/>
          <w:numId w:val="12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C. </w:t>
      </w:r>
      <w:r w:rsidR="007A2647" w:rsidRPr="007A2647">
        <w:rPr>
          <w:rFonts w:ascii="Arial" w:hAnsi="Arial" w:cs="Arial"/>
          <w:b/>
          <w:bCs/>
        </w:rPr>
        <w:t>Protections for privacy, rights, and confidentiality of human research participants</w:t>
      </w:r>
      <w:r w:rsidR="0047694E">
        <w:rPr>
          <w:rFonts w:ascii="Arial" w:hAnsi="Arial" w:cs="Arial"/>
          <w:b/>
          <w:bCs/>
        </w:rPr>
        <w:t>.</w:t>
      </w:r>
      <w:r w:rsidR="007A2647" w:rsidRPr="007A2647">
        <w:rPr>
          <w:rFonts w:ascii="Arial" w:hAnsi="Arial" w:cs="Arial"/>
          <w:b/>
          <w:bCs/>
        </w:rPr>
        <w:t xml:space="preserve"> </w:t>
      </w:r>
    </w:p>
    <w:p w14:paraId="5FCD8CC0" w14:textId="3382BE4D" w:rsidR="00BD1122" w:rsidRPr="005F7C6B" w:rsidRDefault="00BD1122" w:rsidP="006F3A25">
      <w:pPr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  <w:r w:rsidRPr="005F7C6B">
        <w:rPr>
          <w:rFonts w:ascii="Arial" w:hAnsi="Arial" w:cs="Arial"/>
          <w:b/>
        </w:rPr>
        <w:t>Project 1.</w:t>
      </w:r>
      <w:r w:rsidRPr="005F7C6B">
        <w:rPr>
          <w:rFonts w:ascii="Arial" w:hAnsi="Arial" w:cs="Arial"/>
        </w:rPr>
        <w:t xml:space="preserve"> </w:t>
      </w:r>
    </w:p>
    <w:p w14:paraId="01701F78" w14:textId="39CB6145" w:rsidR="00F75DED" w:rsidRDefault="00BD1122" w:rsidP="006F3A25">
      <w:pPr>
        <w:spacing w:after="120" w:line="240" w:lineRule="auto"/>
        <w:jc w:val="both"/>
      </w:pPr>
      <w:r w:rsidRPr="008C1552">
        <w:rPr>
          <w:rFonts w:ascii="Arial" w:hAnsi="Arial" w:cs="Arial"/>
          <w:b/>
        </w:rPr>
        <w:t>Project 2.</w:t>
      </w:r>
      <w:r>
        <w:rPr>
          <w:rFonts w:ascii="Arial" w:hAnsi="Arial" w:cs="Arial"/>
        </w:rPr>
        <w:t xml:space="preserve"> </w:t>
      </w:r>
    </w:p>
    <w:p w14:paraId="1513B097" w14:textId="4A5F70FA" w:rsidR="00BD1122" w:rsidRPr="000736BE" w:rsidRDefault="00BD1122" w:rsidP="006F3A25">
      <w:pPr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color w:val="00B050"/>
        </w:rPr>
      </w:pPr>
      <w:r w:rsidRPr="00FB1995">
        <w:rPr>
          <w:rFonts w:ascii="Arial" w:hAnsi="Arial" w:cs="Arial"/>
          <w:b/>
          <w:color w:val="000000" w:themeColor="text1"/>
        </w:rPr>
        <w:t>Project 3.</w:t>
      </w:r>
      <w:r w:rsidRPr="00FB1995">
        <w:rPr>
          <w:rFonts w:ascii="Arial" w:hAnsi="Arial" w:cs="Arial"/>
          <w:color w:val="000000" w:themeColor="text1"/>
        </w:rPr>
        <w:t xml:space="preserve"> </w:t>
      </w:r>
    </w:p>
    <w:p w14:paraId="7E5B55F5" w14:textId="77777777" w:rsidR="007F2404" w:rsidRDefault="007F2404" w:rsidP="00FB1995">
      <w:pPr>
        <w:spacing w:after="120" w:line="240" w:lineRule="auto"/>
        <w:rPr>
          <w:rFonts w:ascii="Arial" w:hAnsi="Arial" w:cs="Arial"/>
          <w:b/>
          <w:bCs/>
          <w:u w:val="single"/>
        </w:rPr>
      </w:pPr>
    </w:p>
    <w:p w14:paraId="7CCD4A7A" w14:textId="2D6E5FBB" w:rsidR="00C70120" w:rsidRDefault="00797FAA" w:rsidP="00FB1995">
      <w:pPr>
        <w:spacing w:after="120" w:line="24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 xml:space="preserve">VI. </w:t>
      </w:r>
      <w:r w:rsidR="007A2647" w:rsidRPr="007A2647">
        <w:rPr>
          <w:rFonts w:ascii="Arial" w:hAnsi="Arial" w:cs="Arial"/>
          <w:b/>
          <w:bCs/>
          <w:u w:val="single"/>
        </w:rPr>
        <w:t>Oversight</w:t>
      </w:r>
      <w:r w:rsidR="001D64C5" w:rsidRPr="006E26C1">
        <w:rPr>
          <w:rFonts w:ascii="Arial" w:hAnsi="Arial" w:cs="Arial"/>
          <w:b/>
          <w:bCs/>
          <w:u w:val="single"/>
        </w:rPr>
        <w:t xml:space="preserve"> of Data Management and Sharing</w:t>
      </w:r>
      <w:r w:rsidR="007A2647" w:rsidRPr="007A2647">
        <w:rPr>
          <w:rFonts w:ascii="Arial" w:hAnsi="Arial" w:cs="Arial"/>
          <w:b/>
          <w:bCs/>
          <w:u w:val="single"/>
        </w:rPr>
        <w:t xml:space="preserve"> </w:t>
      </w:r>
    </w:p>
    <w:p w14:paraId="4C62EFF2" w14:textId="41F8D931" w:rsidR="00EF38AE" w:rsidRDefault="00D95E8B" w:rsidP="006F3A25">
      <w:pPr>
        <w:spacing w:after="120" w:line="240" w:lineRule="auto"/>
        <w:jc w:val="both"/>
        <w:rPr>
          <w:rFonts w:ascii="Arial" w:hAnsi="Arial" w:cs="Arial"/>
          <w:iCs/>
          <w:color w:val="000000"/>
        </w:rPr>
      </w:pPr>
      <w:r>
        <w:rPr>
          <w:rFonts w:ascii="Arial" w:hAnsi="Arial" w:cs="Arial"/>
          <w:iCs/>
          <w:color w:val="000000"/>
        </w:rPr>
        <w:t>Paragraph text</w:t>
      </w:r>
    </w:p>
    <w:p w14:paraId="7D9EB2A4" w14:textId="4C3830AB" w:rsidR="001160F7" w:rsidRDefault="001160F7" w:rsidP="006F3A25">
      <w:pPr>
        <w:spacing w:after="120" w:line="240" w:lineRule="auto"/>
        <w:jc w:val="both"/>
        <w:rPr>
          <w:rFonts w:ascii="Arial" w:hAnsi="Arial" w:cs="Arial"/>
          <w:iCs/>
          <w:sz w:val="26"/>
          <w:szCs w:val="26"/>
        </w:rPr>
      </w:pPr>
      <w:bookmarkStart w:id="4" w:name="_GoBack"/>
      <w:bookmarkEnd w:id="4"/>
    </w:p>
    <w:sectPr w:rsidR="001160F7" w:rsidSect="00A8421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Chris Erlien, Ph.D." w:date="2023-09-23T08:03:00Z" w:initials="CEP">
    <w:p w14:paraId="5BB9079C" w14:textId="1601D275" w:rsidR="00753D07" w:rsidRDefault="00753D07">
      <w:pPr>
        <w:pStyle w:val="CommentText"/>
      </w:pPr>
      <w:r>
        <w:rPr>
          <w:rStyle w:val="CommentReference"/>
        </w:rPr>
        <w:annotationRef/>
      </w:r>
      <w:r>
        <w:t>Paragraph text (assuming discussion of general types of data), but you could choose to do by component</w:t>
      </w:r>
    </w:p>
  </w:comment>
  <w:comment w:id="1" w:author="Chris Erlien, Ph.D." w:date="2023-09-23T08:01:00Z" w:initials="CEP">
    <w:p w14:paraId="5B352D96" w14:textId="3FC27F33" w:rsidR="00753D07" w:rsidRDefault="00753D07">
      <w:pPr>
        <w:pStyle w:val="CommentText"/>
      </w:pPr>
      <w:r>
        <w:rPr>
          <w:rStyle w:val="CommentReference"/>
        </w:rPr>
        <w:annotationRef/>
      </w:r>
      <w:r>
        <w:t>By project or core</w:t>
      </w:r>
    </w:p>
  </w:comment>
  <w:comment w:id="2" w:author="Chris Erlien, Ph.D." w:date="2023-09-23T08:04:00Z" w:initials="CEP">
    <w:p w14:paraId="28D27ACA" w14:textId="75CDA33D" w:rsidR="00753D07" w:rsidRDefault="00753D07">
      <w:pPr>
        <w:pStyle w:val="CommentText"/>
      </w:pPr>
      <w:r>
        <w:rPr>
          <w:rStyle w:val="CommentReference"/>
        </w:rPr>
        <w:annotationRef/>
      </w:r>
      <w:r>
        <w:t xml:space="preserve">Paragraph text </w:t>
      </w:r>
    </w:p>
  </w:comment>
  <w:comment w:id="3" w:author="Chris Erlien, Ph.D." w:date="2023-09-23T08:11:00Z" w:initials="CEP">
    <w:p w14:paraId="513FB20E" w14:textId="0CF1CE44" w:rsidR="00753D07" w:rsidRDefault="00753D07">
      <w:pPr>
        <w:pStyle w:val="CommentText"/>
      </w:pPr>
      <w:r>
        <w:rPr>
          <w:rStyle w:val="CommentReference"/>
        </w:rPr>
        <w:annotationRef/>
      </w:r>
      <w:r>
        <w:t>Could organize differently if different issues acr</w:t>
      </w:r>
      <w:r w:rsidR="00D95E8B">
        <w:t>oss project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BB9079C" w15:done="0"/>
  <w15:commentEx w15:paraId="5B352D96" w15:done="0"/>
  <w15:commentEx w15:paraId="28D27ACA" w15:done="0"/>
  <w15:commentEx w15:paraId="513FB20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E422F" w16cex:dateUtc="2023-05-04T18:39:00Z"/>
  <w16cex:commentExtensible w16cex:durableId="280E419A" w16cex:dateUtc="2023-05-16T21:53:00Z"/>
  <w16cex:commentExtensible w16cex:durableId="27FE4427" w16cex:dateUtc="2023-05-04T18:48:00Z"/>
  <w16cex:commentExtensible w16cex:durableId="27FE4474" w16cex:dateUtc="2023-05-04T18:49:00Z"/>
  <w16cex:commentExtensible w16cex:durableId="280E4309" w16cex:dateUtc="2023-05-16T21:59:00Z"/>
  <w16cex:commentExtensible w16cex:durableId="280E4398" w16cex:dateUtc="2023-05-16T22:02:00Z"/>
  <w16cex:commentExtensible w16cex:durableId="27FE4012" w16cex:dateUtc="2023-05-04T18:30:00Z"/>
  <w16cex:commentExtensible w16cex:durableId="27FE3E5C" w16cex:dateUtc="2023-05-04T18:23:00Z"/>
  <w16cex:commentExtensible w16cex:durableId="27FE3DF4" w16cex:dateUtc="2023-05-04T18:21:00Z"/>
  <w16cex:commentExtensible w16cex:durableId="280E4201" w16cex:dateUtc="2023-05-16T2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BB9079C" w16cid:durableId="28B91A66"/>
  <w16cid:commentId w16cid:paraId="5B352D96" w16cid:durableId="28B919C3"/>
  <w16cid:commentId w16cid:paraId="28D27ACA" w16cid:durableId="28B91A72"/>
  <w16cid:commentId w16cid:paraId="513FB20E" w16cid:durableId="28B91C2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7D002C"/>
    <w:multiLevelType w:val="hybridMultilevel"/>
    <w:tmpl w:val="F852CEB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8A6B19C"/>
    <w:multiLevelType w:val="hybridMultilevel"/>
    <w:tmpl w:val="3153A4F8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DD23B19"/>
    <w:multiLevelType w:val="hybridMultilevel"/>
    <w:tmpl w:val="42012123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ADA15A4"/>
    <w:multiLevelType w:val="hybridMultilevel"/>
    <w:tmpl w:val="C3C6A43C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BBC575F4"/>
    <w:multiLevelType w:val="hybridMultilevel"/>
    <w:tmpl w:val="DB3F5E57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EE972025"/>
    <w:multiLevelType w:val="hybridMultilevel"/>
    <w:tmpl w:val="138F81C2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F5D9C81C"/>
    <w:multiLevelType w:val="hybridMultilevel"/>
    <w:tmpl w:val="9C2D4D37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56F2244"/>
    <w:multiLevelType w:val="multilevel"/>
    <w:tmpl w:val="8CE84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7CE1C1C"/>
    <w:multiLevelType w:val="hybridMultilevel"/>
    <w:tmpl w:val="1352B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885CCD"/>
    <w:multiLevelType w:val="hybridMultilevel"/>
    <w:tmpl w:val="9EEDC8BD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1D6619B9"/>
    <w:multiLevelType w:val="multilevel"/>
    <w:tmpl w:val="FF843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F4066E"/>
    <w:multiLevelType w:val="hybridMultilevel"/>
    <w:tmpl w:val="6D4EC5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B11B3"/>
    <w:multiLevelType w:val="multilevel"/>
    <w:tmpl w:val="17FA1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E216B0B"/>
    <w:multiLevelType w:val="multilevel"/>
    <w:tmpl w:val="B0566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41C4D2D"/>
    <w:multiLevelType w:val="hybridMultilevel"/>
    <w:tmpl w:val="9F728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A275A"/>
    <w:multiLevelType w:val="multilevel"/>
    <w:tmpl w:val="B790B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6BE268"/>
    <w:multiLevelType w:val="hybridMultilevel"/>
    <w:tmpl w:val="766891A1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E5F1104"/>
    <w:multiLevelType w:val="hybridMultilevel"/>
    <w:tmpl w:val="61A69758"/>
    <w:lvl w:ilvl="0" w:tplc="C3900760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8" w15:restartNumberingAfterBreak="0">
    <w:nsid w:val="41C74359"/>
    <w:multiLevelType w:val="multilevel"/>
    <w:tmpl w:val="17FA1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E71863"/>
    <w:multiLevelType w:val="multilevel"/>
    <w:tmpl w:val="17FA1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D3647E8"/>
    <w:multiLevelType w:val="multilevel"/>
    <w:tmpl w:val="F6245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Helvetica" w:eastAsia="Times New Roman" w:hAnsi="Helvetica" w:cs="Helvetica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A45F97"/>
    <w:multiLevelType w:val="multilevel"/>
    <w:tmpl w:val="17FA1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6DA2B14"/>
    <w:multiLevelType w:val="hybridMultilevel"/>
    <w:tmpl w:val="8FB23E1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5C344B7F"/>
    <w:multiLevelType w:val="hybridMultilevel"/>
    <w:tmpl w:val="F2D7563A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5D1F3FB0"/>
    <w:multiLevelType w:val="multilevel"/>
    <w:tmpl w:val="17FA1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553FA0"/>
    <w:multiLevelType w:val="multilevel"/>
    <w:tmpl w:val="4C606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41D4CE2"/>
    <w:multiLevelType w:val="multilevel"/>
    <w:tmpl w:val="719A8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BE1846"/>
    <w:multiLevelType w:val="multilevel"/>
    <w:tmpl w:val="17FA1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AC642F8"/>
    <w:multiLevelType w:val="hybridMultilevel"/>
    <w:tmpl w:val="DF36D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C15EFE"/>
    <w:multiLevelType w:val="multilevel"/>
    <w:tmpl w:val="EE84D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Helvetica" w:eastAsia="Times New Roman" w:hAnsi="Helvetica" w:cs="Helvetica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ascii="Helvetica" w:eastAsia="Times New Roman" w:hAnsi="Helvetica" w:cs="Helvetica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7"/>
  </w:num>
  <w:num w:numId="3">
    <w:abstractNumId w:val="25"/>
  </w:num>
  <w:num w:numId="4">
    <w:abstractNumId w:val="23"/>
  </w:num>
  <w:num w:numId="5">
    <w:abstractNumId w:val="4"/>
  </w:num>
  <w:num w:numId="6">
    <w:abstractNumId w:val="5"/>
  </w:num>
  <w:num w:numId="7">
    <w:abstractNumId w:val="2"/>
  </w:num>
  <w:num w:numId="8">
    <w:abstractNumId w:val="6"/>
  </w:num>
  <w:num w:numId="9">
    <w:abstractNumId w:val="9"/>
  </w:num>
  <w:num w:numId="10">
    <w:abstractNumId w:val="3"/>
  </w:num>
  <w:num w:numId="11">
    <w:abstractNumId w:val="16"/>
  </w:num>
  <w:num w:numId="12">
    <w:abstractNumId w:val="1"/>
  </w:num>
  <w:num w:numId="13">
    <w:abstractNumId w:val="15"/>
  </w:num>
  <w:num w:numId="14">
    <w:abstractNumId w:val="10"/>
  </w:num>
  <w:num w:numId="15">
    <w:abstractNumId w:val="20"/>
  </w:num>
  <w:num w:numId="16">
    <w:abstractNumId w:val="11"/>
  </w:num>
  <w:num w:numId="17">
    <w:abstractNumId w:val="29"/>
  </w:num>
  <w:num w:numId="18">
    <w:abstractNumId w:val="26"/>
  </w:num>
  <w:num w:numId="19">
    <w:abstractNumId w:val="24"/>
  </w:num>
  <w:num w:numId="20">
    <w:abstractNumId w:val="27"/>
  </w:num>
  <w:num w:numId="21">
    <w:abstractNumId w:val="19"/>
  </w:num>
  <w:num w:numId="22">
    <w:abstractNumId w:val="21"/>
  </w:num>
  <w:num w:numId="23">
    <w:abstractNumId w:val="18"/>
  </w:num>
  <w:num w:numId="24">
    <w:abstractNumId w:val="12"/>
  </w:num>
  <w:num w:numId="25">
    <w:abstractNumId w:val="28"/>
  </w:num>
  <w:num w:numId="26">
    <w:abstractNumId w:val="8"/>
  </w:num>
  <w:num w:numId="27">
    <w:abstractNumId w:val="14"/>
  </w:num>
  <w:num w:numId="28">
    <w:abstractNumId w:val="0"/>
  </w:num>
  <w:num w:numId="29">
    <w:abstractNumId w:val="22"/>
  </w:num>
  <w:num w:numId="30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ris Erlien, Ph.D.">
    <w15:presenceInfo w15:providerId="AD" w15:userId="S-1-5-21-2053149899-1891010372-398732264-76415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tzAxNDCxNLU0MTVX0lEKTi0uzszPAykwrAUArydPTiwAAAA="/>
  </w:docVars>
  <w:rsids>
    <w:rsidRoot w:val="00952E25"/>
    <w:rsid w:val="00001CEE"/>
    <w:rsid w:val="000056C7"/>
    <w:rsid w:val="00012FC5"/>
    <w:rsid w:val="00023AFF"/>
    <w:rsid w:val="00027F39"/>
    <w:rsid w:val="00041E79"/>
    <w:rsid w:val="00042C53"/>
    <w:rsid w:val="00045CF9"/>
    <w:rsid w:val="0004718D"/>
    <w:rsid w:val="00051F8A"/>
    <w:rsid w:val="0005387E"/>
    <w:rsid w:val="00065AD9"/>
    <w:rsid w:val="000736BE"/>
    <w:rsid w:val="00074BC7"/>
    <w:rsid w:val="0008366C"/>
    <w:rsid w:val="00083DD9"/>
    <w:rsid w:val="00087990"/>
    <w:rsid w:val="000A4DE2"/>
    <w:rsid w:val="000A6DD7"/>
    <w:rsid w:val="000B164E"/>
    <w:rsid w:val="000D06B3"/>
    <w:rsid w:val="000D0C51"/>
    <w:rsid w:val="000D5396"/>
    <w:rsid w:val="000D7EA8"/>
    <w:rsid w:val="000F4A3E"/>
    <w:rsid w:val="000F5694"/>
    <w:rsid w:val="000F726B"/>
    <w:rsid w:val="000F794C"/>
    <w:rsid w:val="00100F44"/>
    <w:rsid w:val="00104A2A"/>
    <w:rsid w:val="0011380F"/>
    <w:rsid w:val="001160F7"/>
    <w:rsid w:val="001233B8"/>
    <w:rsid w:val="001266D5"/>
    <w:rsid w:val="001278E3"/>
    <w:rsid w:val="00131585"/>
    <w:rsid w:val="001319EB"/>
    <w:rsid w:val="0013417E"/>
    <w:rsid w:val="0013496B"/>
    <w:rsid w:val="00134DDC"/>
    <w:rsid w:val="00135C75"/>
    <w:rsid w:val="0014510A"/>
    <w:rsid w:val="0016283F"/>
    <w:rsid w:val="00166695"/>
    <w:rsid w:val="001674E3"/>
    <w:rsid w:val="00173215"/>
    <w:rsid w:val="0017520E"/>
    <w:rsid w:val="0019070F"/>
    <w:rsid w:val="001A5182"/>
    <w:rsid w:val="001B6134"/>
    <w:rsid w:val="001B7158"/>
    <w:rsid w:val="001D36B4"/>
    <w:rsid w:val="001D4D59"/>
    <w:rsid w:val="001D64C5"/>
    <w:rsid w:val="001F03B4"/>
    <w:rsid w:val="001F2578"/>
    <w:rsid w:val="001F547F"/>
    <w:rsid w:val="002072C4"/>
    <w:rsid w:val="00213BFD"/>
    <w:rsid w:val="00224856"/>
    <w:rsid w:val="00227B9C"/>
    <w:rsid w:val="0023690F"/>
    <w:rsid w:val="002427E1"/>
    <w:rsid w:val="00244D41"/>
    <w:rsid w:val="00263905"/>
    <w:rsid w:val="00272911"/>
    <w:rsid w:val="00281657"/>
    <w:rsid w:val="002B1A6B"/>
    <w:rsid w:val="002B45F4"/>
    <w:rsid w:val="002B4E5B"/>
    <w:rsid w:val="002B62D2"/>
    <w:rsid w:val="002B65D5"/>
    <w:rsid w:val="002C6075"/>
    <w:rsid w:val="002E1256"/>
    <w:rsid w:val="002E2C8B"/>
    <w:rsid w:val="002E4A65"/>
    <w:rsid w:val="002F6D6C"/>
    <w:rsid w:val="00301817"/>
    <w:rsid w:val="0031476E"/>
    <w:rsid w:val="003151DB"/>
    <w:rsid w:val="00321B00"/>
    <w:rsid w:val="0032226F"/>
    <w:rsid w:val="00325D4D"/>
    <w:rsid w:val="00326A2B"/>
    <w:rsid w:val="00327B06"/>
    <w:rsid w:val="00335998"/>
    <w:rsid w:val="00340EBC"/>
    <w:rsid w:val="00355A34"/>
    <w:rsid w:val="00356FDB"/>
    <w:rsid w:val="00361F27"/>
    <w:rsid w:val="0036351A"/>
    <w:rsid w:val="0037194F"/>
    <w:rsid w:val="00376410"/>
    <w:rsid w:val="00383391"/>
    <w:rsid w:val="00384A09"/>
    <w:rsid w:val="00384FAA"/>
    <w:rsid w:val="0039767E"/>
    <w:rsid w:val="003A1832"/>
    <w:rsid w:val="003A4418"/>
    <w:rsid w:val="003B1D78"/>
    <w:rsid w:val="003B4297"/>
    <w:rsid w:val="003C22DA"/>
    <w:rsid w:val="003C3F1A"/>
    <w:rsid w:val="003C55CF"/>
    <w:rsid w:val="003C5E1E"/>
    <w:rsid w:val="003D7B86"/>
    <w:rsid w:val="003E01B2"/>
    <w:rsid w:val="003E5C2D"/>
    <w:rsid w:val="003E6124"/>
    <w:rsid w:val="003E6226"/>
    <w:rsid w:val="003E7713"/>
    <w:rsid w:val="003F20AF"/>
    <w:rsid w:val="004015CB"/>
    <w:rsid w:val="004201E7"/>
    <w:rsid w:val="0042647A"/>
    <w:rsid w:val="00427862"/>
    <w:rsid w:val="00427BC9"/>
    <w:rsid w:val="004337F2"/>
    <w:rsid w:val="004379E8"/>
    <w:rsid w:val="00442CAC"/>
    <w:rsid w:val="004435F4"/>
    <w:rsid w:val="0044438A"/>
    <w:rsid w:val="004451E7"/>
    <w:rsid w:val="00453933"/>
    <w:rsid w:val="004547FC"/>
    <w:rsid w:val="00455C1F"/>
    <w:rsid w:val="00457DDB"/>
    <w:rsid w:val="00461C5E"/>
    <w:rsid w:val="00462505"/>
    <w:rsid w:val="00467A27"/>
    <w:rsid w:val="0047694E"/>
    <w:rsid w:val="00487608"/>
    <w:rsid w:val="004A6B17"/>
    <w:rsid w:val="004B46FE"/>
    <w:rsid w:val="004C08C3"/>
    <w:rsid w:val="004C17E0"/>
    <w:rsid w:val="004D2E03"/>
    <w:rsid w:val="004E4E40"/>
    <w:rsid w:val="004E53B2"/>
    <w:rsid w:val="004F3F82"/>
    <w:rsid w:val="004F424A"/>
    <w:rsid w:val="00500E39"/>
    <w:rsid w:val="00501768"/>
    <w:rsid w:val="00514F35"/>
    <w:rsid w:val="0051722A"/>
    <w:rsid w:val="00517BEB"/>
    <w:rsid w:val="00526F41"/>
    <w:rsid w:val="005319A0"/>
    <w:rsid w:val="00535734"/>
    <w:rsid w:val="00536498"/>
    <w:rsid w:val="0053676F"/>
    <w:rsid w:val="005530F5"/>
    <w:rsid w:val="00554A98"/>
    <w:rsid w:val="0056487B"/>
    <w:rsid w:val="005761F0"/>
    <w:rsid w:val="00581D35"/>
    <w:rsid w:val="00583A9A"/>
    <w:rsid w:val="005849B2"/>
    <w:rsid w:val="00584ACA"/>
    <w:rsid w:val="00590722"/>
    <w:rsid w:val="00590F77"/>
    <w:rsid w:val="00591A6F"/>
    <w:rsid w:val="00591E0F"/>
    <w:rsid w:val="00592988"/>
    <w:rsid w:val="00596493"/>
    <w:rsid w:val="00596657"/>
    <w:rsid w:val="005A0E05"/>
    <w:rsid w:val="005A5E4A"/>
    <w:rsid w:val="005A699F"/>
    <w:rsid w:val="005C0A72"/>
    <w:rsid w:val="005D3153"/>
    <w:rsid w:val="005E02FA"/>
    <w:rsid w:val="005F7C6B"/>
    <w:rsid w:val="00603B22"/>
    <w:rsid w:val="006118F2"/>
    <w:rsid w:val="0061760F"/>
    <w:rsid w:val="00622C82"/>
    <w:rsid w:val="006444A9"/>
    <w:rsid w:val="00647D5F"/>
    <w:rsid w:val="006512E5"/>
    <w:rsid w:val="0065294D"/>
    <w:rsid w:val="0065668E"/>
    <w:rsid w:val="0065673C"/>
    <w:rsid w:val="00667BBB"/>
    <w:rsid w:val="0068644F"/>
    <w:rsid w:val="00690FFE"/>
    <w:rsid w:val="006919AB"/>
    <w:rsid w:val="006A1B50"/>
    <w:rsid w:val="006A4246"/>
    <w:rsid w:val="006A673C"/>
    <w:rsid w:val="006A7258"/>
    <w:rsid w:val="006B05EF"/>
    <w:rsid w:val="006C2A20"/>
    <w:rsid w:val="006C7591"/>
    <w:rsid w:val="006D1C47"/>
    <w:rsid w:val="006E213D"/>
    <w:rsid w:val="006E26C1"/>
    <w:rsid w:val="006E3B26"/>
    <w:rsid w:val="006F038E"/>
    <w:rsid w:val="006F2241"/>
    <w:rsid w:val="006F3A25"/>
    <w:rsid w:val="00705F6C"/>
    <w:rsid w:val="00710B33"/>
    <w:rsid w:val="00722B72"/>
    <w:rsid w:val="00724E11"/>
    <w:rsid w:val="00725EE1"/>
    <w:rsid w:val="00731E61"/>
    <w:rsid w:val="00732704"/>
    <w:rsid w:val="007339A5"/>
    <w:rsid w:val="00734D89"/>
    <w:rsid w:val="00752A2F"/>
    <w:rsid w:val="00753D07"/>
    <w:rsid w:val="0076364D"/>
    <w:rsid w:val="00771CF5"/>
    <w:rsid w:val="00775FAA"/>
    <w:rsid w:val="007856C2"/>
    <w:rsid w:val="00791740"/>
    <w:rsid w:val="00797FAA"/>
    <w:rsid w:val="007A2647"/>
    <w:rsid w:val="007A5D86"/>
    <w:rsid w:val="007B0DAC"/>
    <w:rsid w:val="007B4439"/>
    <w:rsid w:val="007C1E58"/>
    <w:rsid w:val="007C2EB5"/>
    <w:rsid w:val="007D1368"/>
    <w:rsid w:val="007D6F9D"/>
    <w:rsid w:val="007F2404"/>
    <w:rsid w:val="007F2FEF"/>
    <w:rsid w:val="00800039"/>
    <w:rsid w:val="008044E7"/>
    <w:rsid w:val="0081026A"/>
    <w:rsid w:val="00813CD2"/>
    <w:rsid w:val="00821214"/>
    <w:rsid w:val="00824132"/>
    <w:rsid w:val="00832851"/>
    <w:rsid w:val="00835244"/>
    <w:rsid w:val="008415D0"/>
    <w:rsid w:val="00851233"/>
    <w:rsid w:val="008552CC"/>
    <w:rsid w:val="00860E2F"/>
    <w:rsid w:val="00870BCE"/>
    <w:rsid w:val="008727A3"/>
    <w:rsid w:val="00875847"/>
    <w:rsid w:val="00876D52"/>
    <w:rsid w:val="00881B92"/>
    <w:rsid w:val="00882963"/>
    <w:rsid w:val="0089330D"/>
    <w:rsid w:val="008A0BAE"/>
    <w:rsid w:val="008A147E"/>
    <w:rsid w:val="008A5C11"/>
    <w:rsid w:val="008B3707"/>
    <w:rsid w:val="008C1552"/>
    <w:rsid w:val="008D0A7A"/>
    <w:rsid w:val="008E5D36"/>
    <w:rsid w:val="008E7AD2"/>
    <w:rsid w:val="008F40CB"/>
    <w:rsid w:val="008F6F53"/>
    <w:rsid w:val="0092674D"/>
    <w:rsid w:val="0092722B"/>
    <w:rsid w:val="00931462"/>
    <w:rsid w:val="00933C19"/>
    <w:rsid w:val="009356F3"/>
    <w:rsid w:val="00943116"/>
    <w:rsid w:val="00943FBF"/>
    <w:rsid w:val="00952E25"/>
    <w:rsid w:val="00954A61"/>
    <w:rsid w:val="00964132"/>
    <w:rsid w:val="00965C05"/>
    <w:rsid w:val="0097215A"/>
    <w:rsid w:val="00985E1E"/>
    <w:rsid w:val="009874B2"/>
    <w:rsid w:val="009A3B0C"/>
    <w:rsid w:val="009A3F08"/>
    <w:rsid w:val="009A554B"/>
    <w:rsid w:val="009B6E2A"/>
    <w:rsid w:val="009C3397"/>
    <w:rsid w:val="009C4CA3"/>
    <w:rsid w:val="009E0049"/>
    <w:rsid w:val="009F0AE9"/>
    <w:rsid w:val="009F6688"/>
    <w:rsid w:val="009F7F90"/>
    <w:rsid w:val="00A14ECB"/>
    <w:rsid w:val="00A152C5"/>
    <w:rsid w:val="00A1648B"/>
    <w:rsid w:val="00A30751"/>
    <w:rsid w:val="00A36266"/>
    <w:rsid w:val="00A41DCF"/>
    <w:rsid w:val="00A60C51"/>
    <w:rsid w:val="00A612DA"/>
    <w:rsid w:val="00A7197A"/>
    <w:rsid w:val="00A80B7C"/>
    <w:rsid w:val="00A8306E"/>
    <w:rsid w:val="00A8421C"/>
    <w:rsid w:val="00AA5442"/>
    <w:rsid w:val="00AB40B4"/>
    <w:rsid w:val="00AB5273"/>
    <w:rsid w:val="00AD116A"/>
    <w:rsid w:val="00AD4BB3"/>
    <w:rsid w:val="00AF48DF"/>
    <w:rsid w:val="00B00040"/>
    <w:rsid w:val="00B04D74"/>
    <w:rsid w:val="00B058C9"/>
    <w:rsid w:val="00B10CDD"/>
    <w:rsid w:val="00B15967"/>
    <w:rsid w:val="00B171C3"/>
    <w:rsid w:val="00B24750"/>
    <w:rsid w:val="00B33177"/>
    <w:rsid w:val="00B40BAE"/>
    <w:rsid w:val="00B44E6D"/>
    <w:rsid w:val="00B45E7D"/>
    <w:rsid w:val="00B516EB"/>
    <w:rsid w:val="00B578BA"/>
    <w:rsid w:val="00B623E6"/>
    <w:rsid w:val="00B66800"/>
    <w:rsid w:val="00B80DB4"/>
    <w:rsid w:val="00B82D14"/>
    <w:rsid w:val="00B8339C"/>
    <w:rsid w:val="00B95048"/>
    <w:rsid w:val="00B96794"/>
    <w:rsid w:val="00BA1093"/>
    <w:rsid w:val="00BA78CB"/>
    <w:rsid w:val="00BB4969"/>
    <w:rsid w:val="00BB73A9"/>
    <w:rsid w:val="00BB760C"/>
    <w:rsid w:val="00BD1122"/>
    <w:rsid w:val="00BE3270"/>
    <w:rsid w:val="00BE6105"/>
    <w:rsid w:val="00BF675F"/>
    <w:rsid w:val="00BF6FC3"/>
    <w:rsid w:val="00C1192C"/>
    <w:rsid w:val="00C15036"/>
    <w:rsid w:val="00C17B6F"/>
    <w:rsid w:val="00C22190"/>
    <w:rsid w:val="00C30909"/>
    <w:rsid w:val="00C31049"/>
    <w:rsid w:val="00C4025B"/>
    <w:rsid w:val="00C41B2C"/>
    <w:rsid w:val="00C4451B"/>
    <w:rsid w:val="00C46549"/>
    <w:rsid w:val="00C70120"/>
    <w:rsid w:val="00C81581"/>
    <w:rsid w:val="00C847B3"/>
    <w:rsid w:val="00C84E61"/>
    <w:rsid w:val="00C93BAE"/>
    <w:rsid w:val="00CA3C86"/>
    <w:rsid w:val="00CA3F54"/>
    <w:rsid w:val="00CA4EF0"/>
    <w:rsid w:val="00CA69F2"/>
    <w:rsid w:val="00CC28F1"/>
    <w:rsid w:val="00CC7177"/>
    <w:rsid w:val="00CD1A00"/>
    <w:rsid w:val="00CE3023"/>
    <w:rsid w:val="00CE4983"/>
    <w:rsid w:val="00CF4FE9"/>
    <w:rsid w:val="00D055AC"/>
    <w:rsid w:val="00D216AB"/>
    <w:rsid w:val="00D24F11"/>
    <w:rsid w:val="00D2675A"/>
    <w:rsid w:val="00D3445A"/>
    <w:rsid w:val="00D36A0E"/>
    <w:rsid w:val="00D37DAC"/>
    <w:rsid w:val="00D46355"/>
    <w:rsid w:val="00D635A0"/>
    <w:rsid w:val="00D63808"/>
    <w:rsid w:val="00D63C52"/>
    <w:rsid w:val="00D66097"/>
    <w:rsid w:val="00D83448"/>
    <w:rsid w:val="00D8382D"/>
    <w:rsid w:val="00D90F60"/>
    <w:rsid w:val="00D92049"/>
    <w:rsid w:val="00D936F2"/>
    <w:rsid w:val="00D95E8B"/>
    <w:rsid w:val="00DA0225"/>
    <w:rsid w:val="00DB5317"/>
    <w:rsid w:val="00DC5667"/>
    <w:rsid w:val="00DD5A93"/>
    <w:rsid w:val="00DD6773"/>
    <w:rsid w:val="00DE0668"/>
    <w:rsid w:val="00DE0C30"/>
    <w:rsid w:val="00DE3B74"/>
    <w:rsid w:val="00DF7E82"/>
    <w:rsid w:val="00E03158"/>
    <w:rsid w:val="00E241B5"/>
    <w:rsid w:val="00E4728A"/>
    <w:rsid w:val="00E65005"/>
    <w:rsid w:val="00E83323"/>
    <w:rsid w:val="00EA0214"/>
    <w:rsid w:val="00EA06D9"/>
    <w:rsid w:val="00EA2F51"/>
    <w:rsid w:val="00EB08BC"/>
    <w:rsid w:val="00EB2FC2"/>
    <w:rsid w:val="00EB7FB8"/>
    <w:rsid w:val="00EC2A0E"/>
    <w:rsid w:val="00EC5B8C"/>
    <w:rsid w:val="00ED6746"/>
    <w:rsid w:val="00ED6921"/>
    <w:rsid w:val="00ED6AD6"/>
    <w:rsid w:val="00EE1EDD"/>
    <w:rsid w:val="00EF38AE"/>
    <w:rsid w:val="00EF44E0"/>
    <w:rsid w:val="00F0388D"/>
    <w:rsid w:val="00F24A87"/>
    <w:rsid w:val="00F2651E"/>
    <w:rsid w:val="00F378FE"/>
    <w:rsid w:val="00F43464"/>
    <w:rsid w:val="00F46A3E"/>
    <w:rsid w:val="00F75DED"/>
    <w:rsid w:val="00F80F5F"/>
    <w:rsid w:val="00F8142C"/>
    <w:rsid w:val="00F95D6E"/>
    <w:rsid w:val="00F95F00"/>
    <w:rsid w:val="00F97A6D"/>
    <w:rsid w:val="00FA54C0"/>
    <w:rsid w:val="00FB1995"/>
    <w:rsid w:val="00FC627F"/>
    <w:rsid w:val="00FD1C0F"/>
    <w:rsid w:val="00FE5CA5"/>
    <w:rsid w:val="00FE6C24"/>
    <w:rsid w:val="00FF0207"/>
    <w:rsid w:val="00FF3726"/>
    <w:rsid w:val="00FF3E07"/>
    <w:rsid w:val="00FF4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B25E7"/>
  <w15:chartTrackingRefBased/>
  <w15:docId w15:val="{661D438C-CBDC-4D5D-8D71-6FD172C2E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83DD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83DD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083D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83DD9"/>
    <w:rPr>
      <w:b/>
      <w:bCs/>
    </w:rPr>
  </w:style>
  <w:style w:type="character" w:styleId="Hyperlink">
    <w:name w:val="Hyperlink"/>
    <w:basedOn w:val="DefaultParagraphFont"/>
    <w:uiPriority w:val="99"/>
    <w:unhideWhenUsed/>
    <w:rsid w:val="00083DD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1C5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21B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1B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1B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B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B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B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B0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24F11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24F11"/>
    <w:rPr>
      <w:i/>
      <w:iCs/>
    </w:rPr>
  </w:style>
  <w:style w:type="paragraph" w:customStyle="1" w:styleId="Normal1">
    <w:name w:val="Normal1"/>
    <w:basedOn w:val="Normal"/>
    <w:rsid w:val="00B171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171C3"/>
    <w:pPr>
      <w:ind w:left="720"/>
      <w:contextualSpacing/>
    </w:pPr>
  </w:style>
  <w:style w:type="table" w:styleId="TableGrid">
    <w:name w:val="Table Grid"/>
    <w:basedOn w:val="TableNormal"/>
    <w:uiPriority w:val="39"/>
    <w:rsid w:val="00B40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45393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Hyperlink"/>
    <w:rsid w:val="00943116"/>
    <w:rPr>
      <w:color w:val="0000FF"/>
      <w:u w:val="single"/>
    </w:rPr>
  </w:style>
  <w:style w:type="paragraph" w:styleId="Revision">
    <w:name w:val="Revision"/>
    <w:hidden/>
    <w:uiPriority w:val="99"/>
    <w:semiHidden/>
    <w:rsid w:val="00536498"/>
    <w:pPr>
      <w:spacing w:after="0" w:line="240" w:lineRule="auto"/>
    </w:pPr>
  </w:style>
  <w:style w:type="paragraph" w:customStyle="1" w:styleId="EndNoteBibliography">
    <w:name w:val="EndNote Bibliography"/>
    <w:basedOn w:val="Normal"/>
    <w:link w:val="EndNoteBibliographyChar"/>
    <w:rsid w:val="001160F7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160F7"/>
    <w:rPr>
      <w:rFonts w:ascii="Calibri" w:hAnsi="Calibri" w:cs="Calibri"/>
      <w:noProof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4246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8B370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B3707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3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7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microsoft.com/office/2018/08/relationships/commentsExtensible" Target="commentsExtensible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88d5e723-6484-4de7-bd94-f043e66c27cd" xsi:nil="true"/>
    <AppVersion xmlns="88d5e723-6484-4de7-bd94-f043e66c27cd" xsi:nil="true"/>
    <Invited_Teachers xmlns="88d5e723-6484-4de7-bd94-f043e66c27cd" xsi:nil="true"/>
    <_activity xmlns="88d5e723-6484-4de7-bd94-f043e66c27cd" xsi:nil="true"/>
    <Students xmlns="88d5e723-6484-4de7-bd94-f043e66c27cd">
      <UserInfo>
        <DisplayName/>
        <AccountId xsi:nil="true"/>
        <AccountType/>
      </UserInfo>
    </Students>
    <NotebookType xmlns="88d5e723-6484-4de7-bd94-f043e66c27cd" xsi:nil="true"/>
    <Teachers xmlns="88d5e723-6484-4de7-bd94-f043e66c27cd">
      <UserInfo>
        <DisplayName/>
        <AccountId xsi:nil="true"/>
        <AccountType/>
      </UserInfo>
    </Teachers>
    <Student_Groups xmlns="88d5e723-6484-4de7-bd94-f043e66c27cd">
      <UserInfo>
        <DisplayName/>
        <AccountId xsi:nil="true"/>
        <AccountType/>
      </UserInfo>
    </Student_Groups>
    <DefaultSectionNames xmlns="88d5e723-6484-4de7-bd94-f043e66c27cd" xsi:nil="true"/>
    <Owner xmlns="88d5e723-6484-4de7-bd94-f043e66c27cd">
      <UserInfo>
        <DisplayName/>
        <AccountId xsi:nil="true"/>
        <AccountType/>
      </UserInfo>
    </Owner>
    <FolderType xmlns="88d5e723-6484-4de7-bd94-f043e66c27cd" xsi:nil="true"/>
    <Invited_Students xmlns="88d5e723-6484-4de7-bd94-f043e66c27c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419B58AA9A7F429BB4AA248B6FEAD9" ma:contentTypeVersion="25" ma:contentTypeDescription="Create a new document." ma:contentTypeScope="" ma:versionID="a8693fb82b0379e898af5e6ead1310eb">
  <xsd:schema xmlns:xsd="http://www.w3.org/2001/XMLSchema" xmlns:xs="http://www.w3.org/2001/XMLSchema" xmlns:p="http://schemas.microsoft.com/office/2006/metadata/properties" xmlns:ns3="6a8848a3-0f34-4b7d-8061-8b97ac5f3562" xmlns:ns4="88d5e723-6484-4de7-bd94-f043e66c27cd" targetNamespace="http://schemas.microsoft.com/office/2006/metadata/properties" ma:root="true" ma:fieldsID="280c334a61b6022b8bccf0499bb3f290" ns3:_="" ns4:_="">
    <xsd:import namespace="6a8848a3-0f34-4b7d-8061-8b97ac5f3562"/>
    <xsd:import namespace="88d5e723-6484-4de7-bd94-f043e66c27c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8848a3-0f34-4b7d-8061-8b97ac5f35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5e723-6484-4de7-bd94-f043e66c27cd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chers" ma:index="1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6" nillable="true" ma:displayName="Tags" ma:internalName="MediaServiceAutoTags" ma:readOnly="true">
      <xsd:simpleType>
        <xsd:restriction base="dms:Text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  <xsd:element name="_activity" ma:index="3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CB046D-B915-45BE-8B10-A3C7224C1F6F}">
  <ds:schemaRefs>
    <ds:schemaRef ds:uri="http://schemas.microsoft.com/office/2006/metadata/properties"/>
    <ds:schemaRef ds:uri="http://schemas.microsoft.com/office/infopath/2007/PartnerControls"/>
    <ds:schemaRef ds:uri="88d5e723-6484-4de7-bd94-f043e66c27cd"/>
  </ds:schemaRefs>
</ds:datastoreItem>
</file>

<file path=customXml/itemProps2.xml><?xml version="1.0" encoding="utf-8"?>
<ds:datastoreItem xmlns:ds="http://schemas.openxmlformats.org/officeDocument/2006/customXml" ds:itemID="{7BE6EDAC-749B-41F9-B4FD-8BB412E481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ED9EF9-1330-4C86-88E9-6336A3073E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8848a3-0f34-4b7d-8061-8b97ac5f3562"/>
    <ds:schemaRef ds:uri="88d5e723-6484-4de7-bd94-f043e66c27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Medicine</Company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Erlien, Ph.D.</dc:creator>
  <cp:keywords/>
  <dc:description/>
  <cp:lastModifiedBy>Chris Erlien, Ph.D.</cp:lastModifiedBy>
  <cp:revision>3</cp:revision>
  <dcterms:created xsi:type="dcterms:W3CDTF">2023-09-23T11:55:00Z</dcterms:created>
  <dcterms:modified xsi:type="dcterms:W3CDTF">2023-09-23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0bd3359019194d348cb5c0a394df76f6882adc5443920bbeeb3ed9387a5ee9</vt:lpwstr>
  </property>
  <property fmtid="{D5CDD505-2E9C-101B-9397-08002B2CF9AE}" pid="3" name="ContentTypeId">
    <vt:lpwstr>0x010100B7419B58AA9A7F429BB4AA248B6FEAD9</vt:lpwstr>
  </property>
</Properties>
</file>